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5680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3B540C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837AA5"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04F00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79C99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13849E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78E44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3DAA09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503D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4937D4"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EF997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BDFD8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8FF75F"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F11C3D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793D2A6"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D04EA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9A3DD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4472C4"/>
          <w:sz w:val="72"/>
          <w:szCs w:val="72"/>
          <w:shd w:val="clear" w:color="auto" w:fill="FFFFFF"/>
        </w:rPr>
        <w:t>Requirements Analysis Document</w:t>
      </w:r>
    </w:p>
    <w:p w14:paraId="684400C1" w14:textId="3802CD69" w:rsidR="00C825D8" w:rsidRPr="00C825D8" w:rsidRDefault="00C825D8" w:rsidP="00C825D8">
      <w:pPr>
        <w:shd w:val="clear" w:color="auto" w:fill="FFFFFF"/>
        <w:spacing w:before="4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1F4E79"/>
          <w:sz w:val="28"/>
          <w:szCs w:val="28"/>
          <w:shd w:val="clear" w:color="auto" w:fill="FFFFFF"/>
        </w:rPr>
        <w:t>Stock</w:t>
      </w:r>
      <w:r w:rsidR="003473FD">
        <w:rPr>
          <w:rFonts w:ascii="Times New Roman" w:eastAsia="Times New Roman" w:hAnsi="Times New Roman" w:cs="Times New Roman"/>
          <w:color w:val="1F4E79"/>
          <w:sz w:val="28"/>
          <w:szCs w:val="28"/>
          <w:shd w:val="clear" w:color="auto" w:fill="FFFFFF"/>
        </w:rPr>
        <w:t xml:space="preserve">alytics </w:t>
      </w:r>
    </w:p>
    <w:p w14:paraId="13DDD23E" w14:textId="08472D51" w:rsidR="00C825D8" w:rsidRPr="00C825D8" w:rsidRDefault="00C825D8" w:rsidP="00C825D8">
      <w:pPr>
        <w:shd w:val="clear" w:color="auto" w:fill="FFFFFF"/>
        <w:spacing w:before="8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5B9BD5"/>
          <w:sz w:val="24"/>
          <w:szCs w:val="24"/>
          <w:shd w:val="clear" w:color="auto" w:fill="FFFFFF"/>
        </w:rPr>
        <w:t>Derek Brown, Alyssa Drohan,</w:t>
      </w:r>
      <w:r w:rsidR="0095145C">
        <w:rPr>
          <w:rFonts w:ascii="Times New Roman" w:eastAsia="Times New Roman" w:hAnsi="Times New Roman" w:cs="Times New Roman"/>
          <w:color w:val="5B9BD5"/>
          <w:sz w:val="24"/>
          <w:szCs w:val="24"/>
          <w:shd w:val="clear" w:color="auto" w:fill="FFFFFF"/>
        </w:rPr>
        <w:t xml:space="preserve"> </w:t>
      </w:r>
      <w:r w:rsidR="0095145C" w:rsidRPr="00C825D8">
        <w:rPr>
          <w:rFonts w:ascii="Times New Roman" w:eastAsia="Times New Roman" w:hAnsi="Times New Roman" w:cs="Times New Roman"/>
          <w:color w:val="5B9BD5"/>
          <w:sz w:val="24"/>
          <w:szCs w:val="24"/>
          <w:shd w:val="clear" w:color="auto" w:fill="FFFFFF"/>
        </w:rPr>
        <w:t>Daniel Gaisberger</w:t>
      </w:r>
      <w:r w:rsidRPr="00C825D8">
        <w:rPr>
          <w:rFonts w:ascii="Times New Roman" w:eastAsia="Times New Roman" w:hAnsi="Times New Roman" w:cs="Times New Roman"/>
          <w:color w:val="5B9BD5"/>
          <w:sz w:val="24"/>
          <w:szCs w:val="24"/>
          <w:shd w:val="clear" w:color="auto" w:fill="FFFFFF"/>
        </w:rPr>
        <w:t xml:space="preserve"> Horatio Hodge, Jarrett Horton, Isaiah Johnson, Russell Quao, Isaac Silvious, </w:t>
      </w:r>
    </w:p>
    <w:p w14:paraId="3FD75E1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41F3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C825D8" w:rsidRPr="00C825D8" w14:paraId="204C4D09" w14:textId="77777777" w:rsidTr="00C825D8">
        <w:trPr>
          <w:trHeight w:val="460"/>
        </w:trPr>
        <w:tc>
          <w:tcPr>
            <w:tcW w:w="0" w:type="auto"/>
            <w:tcMar>
              <w:top w:w="100" w:type="dxa"/>
              <w:left w:w="100" w:type="dxa"/>
              <w:bottom w:w="100" w:type="dxa"/>
              <w:right w:w="100" w:type="dxa"/>
            </w:tcMar>
            <w:hideMark/>
          </w:tcPr>
          <w:p w14:paraId="31281A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A920F6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066448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E60B66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427D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E168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663C1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C1487E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AAF8A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B6436C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96DA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3E73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DB475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114BB4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r w:rsidR="00C825D8" w:rsidRPr="00C825D8" w14:paraId="56E4B352" w14:textId="77777777" w:rsidTr="00C825D8">
        <w:trPr>
          <w:trHeight w:val="200"/>
        </w:trPr>
        <w:tc>
          <w:tcPr>
            <w:tcW w:w="0" w:type="auto"/>
            <w:tcMar>
              <w:top w:w="100" w:type="dxa"/>
              <w:left w:w="100" w:type="dxa"/>
              <w:bottom w:w="100" w:type="dxa"/>
              <w:right w:w="100" w:type="dxa"/>
            </w:tcMar>
            <w:hideMark/>
          </w:tcPr>
          <w:p w14:paraId="2A3423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2D454E9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bl>
    <w:p w14:paraId="1EC04109" w14:textId="1EC68B78"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144B3" w14:textId="7A15532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F23EDF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98B8F98" w14:textId="407C5791" w:rsidR="00C825D8" w:rsidRPr="00C825D8" w:rsidRDefault="00C825D8" w:rsidP="00C825D8">
      <w:pPr>
        <w:shd w:val="clear" w:color="auto" w:fill="FFFFFF"/>
        <w:spacing w:after="0" w:line="48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Table of Contents</w:t>
      </w:r>
    </w:p>
    <w:p w14:paraId="1F53EBBB" w14:textId="71B1695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Title Page ………</w:t>
      </w:r>
      <w:r w:rsidRPr="00C825D8">
        <w:rPr>
          <w:rFonts w:ascii="Times New Roman" w:eastAsia="Times New Roman" w:hAnsi="Times New Roman" w:cs="Times New Roman"/>
          <w:color w:val="000000"/>
          <w:sz w:val="24"/>
          <w:szCs w:val="24"/>
          <w:shd w:val="clear" w:color="auto" w:fill="FFFFFF"/>
        </w:rPr>
        <w:t>.....................................................................................................</w:t>
      </w:r>
      <w:r w:rsidR="000E08A9">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1</w:t>
      </w:r>
    </w:p>
    <w:p w14:paraId="71CE2B4D" w14:textId="7ABF7E0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Table of Contents </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2</w:t>
      </w:r>
    </w:p>
    <w:p w14:paraId="1A108560" w14:textId="4FB51AB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unctional and Non-Functional Requirements ......................................................................... pg 3</w:t>
      </w:r>
    </w:p>
    <w:p w14:paraId="06D96E79" w14:textId="5A92831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 Diagram</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4</w:t>
      </w:r>
    </w:p>
    <w:p w14:paraId="5E6FCD1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s:</w:t>
      </w:r>
    </w:p>
    <w:p w14:paraId="021B7028" w14:textId="6BB3920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gist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5</w:t>
      </w:r>
    </w:p>
    <w:p w14:paraId="71AA539E" w14:textId="34D10A3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in</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7</w:t>
      </w:r>
    </w:p>
    <w:p w14:paraId="2E56D13C" w14:textId="765F58D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 Ou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8</w:t>
      </w:r>
    </w:p>
    <w:p w14:paraId="53A5A684" w14:textId="16B3C0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set Password</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9</w:t>
      </w:r>
    </w:p>
    <w:p w14:paraId="14F1E6E1" w14:textId="19EBBB0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Portfolio Summ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1</w:t>
      </w:r>
    </w:p>
    <w:p w14:paraId="1F32FFCF" w14:textId="440C79E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dit User Setting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3</w:t>
      </w:r>
    </w:p>
    <w:p w14:paraId="028C7947" w14:textId="3734FED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earch for Stock</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5</w:t>
      </w:r>
    </w:p>
    <w:p w14:paraId="62153A6F" w14:textId="3DD774F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Trending Stock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6</w:t>
      </w:r>
    </w:p>
    <w:p w14:paraId="636FA385" w14:textId="1BBA0F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8</w:t>
      </w:r>
    </w:p>
    <w:p w14:paraId="4CE10513" w14:textId="38FF441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19</w:t>
      </w:r>
    </w:p>
    <w:p w14:paraId="6F8C88FC" w14:textId="4266946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Individual Stock Page</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0</w:t>
      </w:r>
    </w:p>
    <w:p w14:paraId="7D7018A4" w14:textId="33E2EF15"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2</w:t>
      </w:r>
    </w:p>
    <w:p w14:paraId="506E3766" w14:textId="23FAC73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3</w:t>
      </w:r>
    </w:p>
    <w:p w14:paraId="2F502C95" w14:textId="66B9EAA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chedule Gantt Char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5</w:t>
      </w:r>
    </w:p>
    <w:p w14:paraId="31CB1284" w14:textId="056C597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Messages to Us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6</w:t>
      </w:r>
    </w:p>
    <w:p w14:paraId="5692293E" w14:textId="28B2198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Gloss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7</w:t>
      </w:r>
    </w:p>
    <w:p w14:paraId="404520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08BD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56D07A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lastRenderedPageBreak/>
        <w:t> </w:t>
      </w:r>
    </w:p>
    <w:p w14:paraId="22CC21E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unctional Requirements</w:t>
      </w:r>
    </w:p>
    <w:p w14:paraId="0C3CB11F"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create a secure account with a user name and password.</w:t>
      </w:r>
    </w:p>
    <w:p w14:paraId="0F63B9D2"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7FDC72AB"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72811F7"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674616B5"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06E1FFC4"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stock information for a specific stock.</w:t>
      </w:r>
    </w:p>
    <w:p w14:paraId="271DA5CC"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search for a specific stock using the company stock symbol.</w:t>
      </w:r>
    </w:p>
    <w:p w14:paraId="376E414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1BCBF7AC"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AE94D0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33C498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DD87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F90E5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BBFC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AE0D9E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14DD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E7786C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A7B88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02C525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F5F068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B8960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Non-Functional Requirements</w:t>
      </w:r>
    </w:p>
    <w:p w14:paraId="103D50FD"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TextLocal api to send SMS alerts.  </w:t>
      </w:r>
    </w:p>
    <w:p w14:paraId="1B58AB2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33AA448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26135DE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IEX Trading API to pull stock information.</w:t>
      </w:r>
    </w:p>
    <w:p w14:paraId="5005907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0837475"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E175677"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alculate the exchange rate based off the users chosen currency.</w:t>
      </w:r>
    </w:p>
    <w:p w14:paraId="705CE24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661BB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E5B36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b/>
          <w:bCs/>
          <w:color w:val="000000"/>
          <w:sz w:val="24"/>
          <w:szCs w:val="24"/>
          <w:shd w:val="clear" w:color="auto" w:fill="FFFFFF"/>
        </w:rPr>
        <w:t xml:space="preserve"> </w:t>
      </w:r>
    </w:p>
    <w:p w14:paraId="6C34F8E5" w14:textId="7216F67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B31E3" w14:textId="40B5C3E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82876AB" w14:textId="635D2F1F"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8E5B086" w14:textId="6EB1CC9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60364E6" w14:textId="3B42988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4E17B9C" w14:textId="594FD4F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6AA7BB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799DEA2" w14:textId="48C22D28" w:rsidR="00134990" w:rsidRDefault="00261BB1">
      <w:pPr>
        <w:rPr>
          <w:rFonts w:ascii="Times New Roman" w:eastAsia="Times New Roman" w:hAnsi="Times New Roman" w:cs="Times New Roman"/>
          <w:color w:val="222222"/>
          <w:sz w:val="24"/>
          <w:szCs w:val="24"/>
          <w:shd w:val="clear" w:color="auto" w:fill="FFFFFF"/>
        </w:rPr>
      </w:pPr>
      <w:r>
        <w:object w:dxaOrig="11676" w:dyaOrig="13705" w14:anchorId="50A99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7.4pt;height:549pt" o:ole="">
            <v:imagedata r:id="rId9" o:title=""/>
          </v:shape>
          <o:OLEObject Type="Embed" ProgID="Visio.Drawing.15" ShapeID="_x0000_i1028" DrawAspect="Content" ObjectID="_1585933634" r:id="rId10"/>
        </w:object>
      </w:r>
      <w:r w:rsidR="00134990">
        <w:rPr>
          <w:rFonts w:ascii="Times New Roman" w:eastAsia="Times New Roman" w:hAnsi="Times New Roman" w:cs="Times New Roman"/>
          <w:color w:val="222222"/>
          <w:sz w:val="24"/>
          <w:szCs w:val="24"/>
          <w:shd w:val="clear" w:color="auto" w:fill="FFFFFF"/>
        </w:rPr>
        <w:br w:type="page"/>
      </w:r>
    </w:p>
    <w:p w14:paraId="473D4C2C" w14:textId="2882A8FE"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gister</w:t>
      </w:r>
    </w:p>
    <w:p w14:paraId="15A00BE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7F46CB0"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gister for an account.</w:t>
      </w:r>
    </w:p>
    <w:p w14:paraId="36FA6D6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4043337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6D199D5D"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0AB6E9C8" w14:textId="74AAF570" w:rsidR="00C825D8" w:rsidRPr="0095145C" w:rsidRDefault="00C825D8" w:rsidP="0095145C">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sees a form that includes:</w:t>
      </w:r>
      <w:r w:rsid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p>
    <w:p w14:paraId="26334DD6" w14:textId="78EF2E0F"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first name</w:t>
      </w:r>
    </w:p>
    <w:p w14:paraId="193DDCB7" w14:textId="43329FFE"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w:t>
      </w:r>
      <w:r w:rsidR="0095145C">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color w:val="222222"/>
          <w:sz w:val="24"/>
          <w:szCs w:val="24"/>
          <w:shd w:val="clear" w:color="auto" w:fill="FFFFFF"/>
        </w:rPr>
        <w:t>last name</w:t>
      </w:r>
    </w:p>
    <w:p w14:paraId="75492761" w14:textId="409353EB" w:rsidR="00C825D8" w:rsidRPr="00C825D8" w:rsidRDefault="00C825D8" w:rsidP="0095145C">
      <w:pPr>
        <w:shd w:val="clear" w:color="auto" w:fill="FFFFFF"/>
        <w:spacing w:after="0" w:line="480" w:lineRule="auto"/>
        <w:ind w:left="1080" w:firstLine="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c.                  email</w:t>
      </w:r>
    </w:p>
    <w:p w14:paraId="12789858" w14:textId="77777777"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d.                  phone number</w:t>
      </w:r>
    </w:p>
    <w:p w14:paraId="37793538" w14:textId="77777777" w:rsidR="00C825D8" w:rsidRPr="00C825D8" w:rsidRDefault="00C825D8" w:rsidP="0095145C">
      <w:pPr>
        <w:shd w:val="clear" w:color="auto" w:fill="FFFFFF"/>
        <w:spacing w:after="0" w:line="480" w:lineRule="auto"/>
        <w:ind w:left="1080" w:firstLine="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                   password</w:t>
      </w:r>
    </w:p>
    <w:p w14:paraId="3FFB8999" w14:textId="2DA225DD"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                   confirmation password fields.</w:t>
      </w:r>
    </w:p>
    <w:p w14:paraId="2FDA8DC5"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6E7D9A9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esses the enter button or clicks on submit button.</w:t>
      </w:r>
    </w:p>
    <w:p w14:paraId="639FFBB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B87FD70"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7B126B61"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CAE633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C825D8">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92051D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7F0E620"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lastRenderedPageBreak/>
        <w:t>User enters wrong confirmation password: Message 4 is displayed underneath the confirmation password field in red.</w:t>
      </w:r>
    </w:p>
    <w:p w14:paraId="3FB9098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38AE7653" w14:textId="5D5A86D9"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email address: Message 3 is displayed underneath the email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email address’.</w:t>
      </w:r>
    </w:p>
    <w:p w14:paraId="17FE2D8A" w14:textId="30E22A75"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assword: Message 2 is displayed underneath the email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password’.</w:t>
      </w:r>
    </w:p>
    <w:p w14:paraId="0D25C361" w14:textId="497B11A3"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hone number: Message 24 is displayed underneath the phone number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phone number’.</w:t>
      </w:r>
    </w:p>
    <w:p w14:paraId="7CC51536"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2FCBA29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r enter a valid first and last name: Message 25 is displayed</w:t>
      </w:r>
    </w:p>
    <w:p w14:paraId="3228688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3E99F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w:t>
      </w:r>
    </w:p>
    <w:p w14:paraId="23A5AF43" w14:textId="67750EB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264173F5" w14:textId="6751669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80A56F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FB64CB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A906C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75F07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196B57C" w14:textId="355845B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764B9B" w14:textId="533F248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9BAEB" w14:textId="4B349BB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C46AD39" w14:textId="7E703334"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169476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DBD2EF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in</w:t>
      </w:r>
    </w:p>
    <w:p w14:paraId="0DC06A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9C9C69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CD380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18EF776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825D8">
        <w:rPr>
          <w:rFonts w:ascii="Times New Roman" w:eastAsia="Times New Roman" w:hAnsi="Times New Roman" w:cs="Times New Roman"/>
          <w:color w:val="222222"/>
          <w:sz w:val="24"/>
          <w:szCs w:val="24"/>
          <w:shd w:val="clear" w:color="auto" w:fill="FFFFFF"/>
        </w:rPr>
        <w:tab/>
      </w:r>
    </w:p>
    <w:p w14:paraId="35C37BB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276CD24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14CC92C4"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username and password correctly in the specified fields.</w:t>
      </w:r>
    </w:p>
    <w:p w14:paraId="072724E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03C042A9"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01CA077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E8D314E" w14:textId="01ABDD07" w:rsidR="00C825D8" w:rsidRPr="00C825D8" w:rsidRDefault="00C825D8" w:rsidP="00310C0D">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w:t>
      </w:r>
      <w:r w:rsidR="00EF58FD">
        <w:rPr>
          <w:rFonts w:ascii="Times New Roman" w:eastAsia="Times New Roman" w:hAnsi="Times New Roman" w:cs="Times New Roman"/>
          <w:color w:val="222222"/>
          <w:sz w:val="24"/>
          <w:szCs w:val="24"/>
          <w:shd w:val="clear" w:color="auto" w:fill="FFFFFF"/>
        </w:rPr>
        <w:t xml:space="preserve">alytics </w:t>
      </w:r>
      <w:r w:rsidRPr="00C825D8">
        <w:rPr>
          <w:rFonts w:ascii="Times New Roman" w:eastAsia="Times New Roman" w:hAnsi="Times New Roman" w:cs="Times New Roman"/>
          <w:color w:val="222222"/>
          <w:sz w:val="24"/>
          <w:szCs w:val="24"/>
          <w:shd w:val="clear" w:color="auto" w:fill="FFFFFF"/>
        </w:rPr>
        <w:t>and an error is displayed asking user to re-enter username or password. If the user gets the username or password wrong five times, they are asked to enter email to reset the password.</w:t>
      </w:r>
    </w:p>
    <w:p w14:paraId="49A945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7DD620C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1AB53E87" w14:textId="489A252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00720264" w14:textId="36393C7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Pr>
          <w:rFonts w:ascii="Times New Roman" w:eastAsia="Times New Roman" w:hAnsi="Times New Roman" w:cs="Times New Roman"/>
          <w:color w:val="222222"/>
          <w:sz w:val="24"/>
          <w:szCs w:val="24"/>
          <w:shd w:val="clear" w:color="auto" w:fill="FFFFFF"/>
        </w:rPr>
        <w:t>.</w:t>
      </w:r>
    </w:p>
    <w:p w14:paraId="30D25D5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 out</w:t>
      </w:r>
    </w:p>
    <w:p w14:paraId="1154AA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7830174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67F977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685B68E0" w14:textId="7FD490F6"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clicks the logout button to exit the application </w:t>
      </w:r>
      <w:r w:rsidR="0095145C" w:rsidRPr="00C825D8">
        <w:rPr>
          <w:rFonts w:ascii="Times New Roman" w:eastAsia="Times New Roman" w:hAnsi="Times New Roman" w:cs="Times New Roman"/>
          <w:color w:val="222222"/>
          <w:sz w:val="24"/>
          <w:szCs w:val="24"/>
          <w:shd w:val="clear" w:color="auto" w:fill="FFFFFF"/>
        </w:rPr>
        <w:t>is in</w:t>
      </w:r>
      <w:r w:rsidRPr="00C825D8">
        <w:rPr>
          <w:rFonts w:ascii="Times New Roman" w:eastAsia="Times New Roman" w:hAnsi="Times New Roman" w:cs="Times New Roman"/>
          <w:color w:val="222222"/>
          <w:sz w:val="24"/>
          <w:szCs w:val="24"/>
          <w:shd w:val="clear" w:color="auto" w:fill="FFFFFF"/>
        </w:rPr>
        <w:t xml:space="preserve"> the Webpage.</w:t>
      </w:r>
    </w:p>
    <w:p w14:paraId="15D355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677C7BCF"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logout button on the Webpage.</w:t>
      </w:r>
    </w:p>
    <w:p w14:paraId="2DA69250" w14:textId="550C35C9" w:rsidR="00C825D8" w:rsidRPr="003A77AB" w:rsidRDefault="003A77AB" w:rsidP="003A77AB">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en the user clicks on the logout button message 18 will be displayed: Ready to leave? Select “Logout” below if you are ready to end your current session.</w:t>
      </w:r>
    </w:p>
    <w:p w14:paraId="6A47BFE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5D9B087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will select yes.</w:t>
      </w:r>
    </w:p>
    <w:p w14:paraId="1FA1AD5B"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is redirected to login page.</w:t>
      </w:r>
    </w:p>
    <w:p w14:paraId="18843E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DB1EE" w14:textId="77777777" w:rsidR="00C825D8" w:rsidRPr="00C825D8" w:rsidRDefault="00C825D8" w:rsidP="00310C0D">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1F4FD00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EC6AD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FCBB33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Every time the User wants to log out.</w:t>
      </w:r>
    </w:p>
    <w:p w14:paraId="34A626A8" w14:textId="2C6FF78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525DC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80D3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14D46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C88A00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701B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D3B6B2" w14:textId="77F2E5B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643DFE" w14:textId="6CAB0FA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84D7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148D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set Password</w:t>
      </w:r>
    </w:p>
    <w:p w14:paraId="1F8822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491609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18345C1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2BBD141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on forgot password button (see login use case).</w:t>
      </w:r>
    </w:p>
    <w:p w14:paraId="153F8A55" w14:textId="54BB9E52" w:rsidR="003A77AB" w:rsidRDefault="00C825D8" w:rsidP="003A77AB">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7B73994" w14:textId="73CE0773" w:rsidR="00C825D8" w:rsidRPr="003A77AB" w:rsidRDefault="003A77AB" w:rsidP="00C825D8">
      <w:pPr>
        <w:pStyle w:val="ListParagraph"/>
        <w:numPr>
          <w:ilvl w:val="0"/>
          <w:numId w:val="28"/>
        </w:num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got your password? Enter your email address and we will send you instructions on how to reset your password” is displayed.</w:t>
      </w:r>
    </w:p>
    <w:p w14:paraId="5B28C884" w14:textId="77777777" w:rsidR="00C825D8" w:rsidRPr="00C825D8" w:rsidRDefault="00C825D8" w:rsidP="003A77AB">
      <w:pPr>
        <w:shd w:val="clear" w:color="auto" w:fill="FFFFFF"/>
        <w:spacing w:after="0" w:line="480" w:lineRule="auto"/>
        <w:ind w:left="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ab/>
        <w:t>User enters email address into the e-mail text fiel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selects ‘Reset Password’ button.</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The Password Server retrieves that email address from the database and sends the user an email with a reset password link.</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reads the email and clicks the link contained in the email.</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User is then sent to the Reset Password page and observes the change password fields.</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 xml:space="preserve">User enters desired password into the new password and confirm new password fields </w:t>
      </w:r>
      <w:r w:rsidRPr="00C825D8">
        <w:rPr>
          <w:rFonts w:ascii="Times New Roman" w:eastAsia="Times New Roman" w:hAnsi="Times New Roman" w:cs="Times New Roman"/>
          <w:color w:val="222222"/>
          <w:sz w:val="24"/>
          <w:szCs w:val="24"/>
          <w:shd w:val="clear" w:color="auto" w:fill="FFFFFF"/>
        </w:rPr>
        <w:br/>
        <w:t>7.</w:t>
      </w:r>
      <w:r w:rsidRPr="00C825D8">
        <w:rPr>
          <w:rFonts w:ascii="Times New Roman" w:eastAsia="Times New Roman" w:hAnsi="Times New Roman" w:cs="Times New Roman"/>
          <w:color w:val="222222"/>
          <w:sz w:val="24"/>
          <w:szCs w:val="24"/>
          <w:shd w:val="clear" w:color="auto" w:fill="FFFFFF"/>
        </w:rPr>
        <w:tab/>
        <w:t>User presses ‘save’ button.</w:t>
      </w:r>
      <w:r w:rsidRPr="00C825D8">
        <w:rPr>
          <w:rFonts w:ascii="Times New Roman" w:eastAsia="Times New Roman" w:hAnsi="Times New Roman" w:cs="Times New Roman"/>
          <w:color w:val="222222"/>
          <w:sz w:val="24"/>
          <w:szCs w:val="24"/>
          <w:shd w:val="clear" w:color="auto" w:fill="FFFFFF"/>
        </w:rPr>
        <w:br/>
        <w:t>8.</w:t>
      </w:r>
      <w:r w:rsidRPr="00C825D8">
        <w:rPr>
          <w:rFonts w:ascii="Times New Roman" w:eastAsia="Times New Roman" w:hAnsi="Times New Roman" w:cs="Times New Roman"/>
          <w:color w:val="222222"/>
          <w:sz w:val="24"/>
          <w:szCs w:val="24"/>
          <w:shd w:val="clear" w:color="auto" w:fill="FFFFFF"/>
        </w:rPr>
        <w:tab/>
        <w:t>Both the User’s new password input and confirm new password input are then checked for having matched credentials.</w:t>
      </w:r>
      <w:r w:rsidRPr="00C825D8">
        <w:rPr>
          <w:rFonts w:ascii="Times New Roman" w:eastAsia="Times New Roman" w:hAnsi="Times New Roman" w:cs="Times New Roman"/>
          <w:color w:val="222222"/>
          <w:sz w:val="24"/>
          <w:szCs w:val="24"/>
          <w:shd w:val="clear" w:color="auto" w:fill="FFFFFF"/>
        </w:rPr>
        <w:br/>
        <w:t>9.</w:t>
      </w:r>
      <w:r w:rsidRPr="00C825D8">
        <w:rPr>
          <w:rFonts w:ascii="Times New Roman" w:eastAsia="Times New Roman" w:hAnsi="Times New Roman" w:cs="Times New Roman"/>
          <w:color w:val="222222"/>
          <w:sz w:val="24"/>
          <w:szCs w:val="24"/>
          <w:shd w:val="clear" w:color="auto" w:fill="FFFFFF"/>
        </w:rPr>
        <w:tab/>
        <w:t>Passwords are updated into the Databas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br/>
      </w:r>
    </w:p>
    <w:p w14:paraId="46A163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386FD630" w14:textId="77777777" w:rsidR="00C825D8" w:rsidRPr="00C825D8" w:rsidRDefault="00C825D8" w:rsidP="00310C0D">
      <w:pPr>
        <w:numPr>
          <w:ilvl w:val="0"/>
          <w:numId w:val="10"/>
        </w:numPr>
        <w:shd w:val="clear" w:color="auto" w:fill="FFFFFF"/>
        <w:spacing w:after="0" w:line="480" w:lineRule="auto"/>
        <w:textAlignment w:val="baseline"/>
        <w:rPr>
          <w:rFonts w:ascii="Arial" w:eastAsia="Times New Roman" w:hAnsi="Arial" w:cs="Arial"/>
          <w:color w:val="222222"/>
        </w:rPr>
      </w:pPr>
      <w:r w:rsidRPr="00C825D8">
        <w:rPr>
          <w:rFonts w:ascii="Times New Roman" w:eastAsia="Times New Roman" w:hAnsi="Times New Roman" w:cs="Times New Roman"/>
          <w:color w:val="222222"/>
          <w:sz w:val="24"/>
          <w:szCs w:val="24"/>
          <w:shd w:val="clear" w:color="auto" w:fill="FFFFFF"/>
        </w:rPr>
        <w:t>User’s input for the new password and confirm new password field does not match: Message 4 is displayed to the user underneath the password field.</w:t>
      </w:r>
    </w:p>
    <w:p w14:paraId="3578D2DE"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73E69E8" w14:textId="0EC9EECF"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User enters a password that does not meet </w:t>
      </w:r>
      <w:r w:rsidR="0095145C" w:rsidRPr="00C825D8">
        <w:rPr>
          <w:rFonts w:ascii="Times New Roman" w:eastAsia="Times New Roman" w:hAnsi="Times New Roman" w:cs="Times New Roman"/>
          <w:color w:val="222222"/>
          <w:sz w:val="24"/>
          <w:szCs w:val="24"/>
          <w:shd w:val="clear" w:color="auto" w:fill="FFFFFF"/>
        </w:rPr>
        <w:t>all</w:t>
      </w:r>
      <w:r w:rsidRPr="00C825D8">
        <w:rPr>
          <w:rFonts w:ascii="Times New Roman" w:eastAsia="Times New Roman" w:hAnsi="Times New Roman" w:cs="Times New Roman"/>
          <w:color w:val="222222"/>
          <w:sz w:val="24"/>
          <w:szCs w:val="24"/>
          <w:shd w:val="clear" w:color="auto" w:fill="FFFFFF"/>
        </w:rPr>
        <w:t xml:space="preserve"> the requirements: Message 3 is displayed to the user underneath the password field.</w:t>
      </w:r>
    </w:p>
    <w:p w14:paraId="3071F2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E75BC0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5BAC1C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not regularly</w:t>
      </w:r>
    </w:p>
    <w:p w14:paraId="08A84DA7" w14:textId="3BA8A85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BB7C4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3ECE6C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5D6B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E2C15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206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8CF6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63723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219C6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7A99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3541BA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CB6E07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CE11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6B2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899C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38A7B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E87C5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A2DA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B2E9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A7AF6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D01A0C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26E6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D32DE8" w14:textId="783EF0A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1A3D9EB" w14:textId="25EBC15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06536EA" w14:textId="25F8A91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F7AC6E5" w14:textId="342D113D"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FFB270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94DCB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u w:val="single"/>
          <w:shd w:val="clear" w:color="auto" w:fill="FFFFFF"/>
        </w:rPr>
        <w:t>U</w:t>
      </w:r>
      <w:r w:rsidRPr="00C825D8">
        <w:rPr>
          <w:rFonts w:ascii="Times New Roman" w:eastAsia="Times New Roman" w:hAnsi="Times New Roman" w:cs="Times New Roman"/>
          <w:color w:val="222222"/>
          <w:sz w:val="24"/>
          <w:szCs w:val="24"/>
          <w:shd w:val="clear" w:color="auto" w:fill="FFFFFF"/>
        </w:rPr>
        <w:t>se case: View Portfolio Summary</w:t>
      </w:r>
    </w:p>
    <w:p w14:paraId="59E55F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F8BDDB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43C4FFD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7797661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Start Application is launched.</w:t>
      </w:r>
    </w:p>
    <w:p w14:paraId="063581A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DBB240E" w14:textId="6016A2AE" w:rsidR="00C825D8" w:rsidRPr="008430FE" w:rsidRDefault="008430FE" w:rsidP="008430F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observe four card that consists of stock name, and price in the first four items of your portfolio. </w:t>
      </w:r>
      <w:r w:rsidR="00C825D8" w:rsidRPr="008430FE">
        <w:rPr>
          <w:rFonts w:ascii="Times New Roman" w:eastAsia="Times New Roman" w:hAnsi="Times New Roman" w:cs="Times New Roman"/>
          <w:color w:val="222222"/>
          <w:sz w:val="24"/>
          <w:szCs w:val="24"/>
          <w:shd w:val="clear" w:color="auto" w:fill="FFFFFF"/>
        </w:rPr>
        <w:t xml:space="preserve">The user observes net worth chart, portfolio growth chart, stock diversity chart, and their stocks owned list. The stocks owned list is a list of stocks where each stock symbol, name, price, and quantity </w:t>
      </w:r>
      <w:r w:rsidR="0095145C" w:rsidRPr="008430FE">
        <w:rPr>
          <w:rFonts w:ascii="Times New Roman" w:eastAsia="Times New Roman" w:hAnsi="Times New Roman" w:cs="Times New Roman"/>
          <w:color w:val="222222"/>
          <w:sz w:val="24"/>
          <w:szCs w:val="24"/>
          <w:shd w:val="clear" w:color="auto" w:fill="FFFFFF"/>
        </w:rPr>
        <w:t>are</w:t>
      </w:r>
      <w:r w:rsidR="00C825D8" w:rsidRPr="008430FE">
        <w:rPr>
          <w:rFonts w:ascii="Times New Roman" w:eastAsia="Times New Roman" w:hAnsi="Times New Roman" w:cs="Times New Roman"/>
          <w:color w:val="222222"/>
          <w:sz w:val="24"/>
          <w:szCs w:val="24"/>
          <w:shd w:val="clear" w:color="auto" w:fill="FFFFFF"/>
        </w:rPr>
        <w:t xml:space="preserve"> listed. Each stock in the </w:t>
      </w:r>
      <w:r w:rsidR="00EF58FD" w:rsidRPr="008430FE">
        <w:rPr>
          <w:rFonts w:ascii="Times New Roman" w:eastAsia="Times New Roman" w:hAnsi="Times New Roman" w:cs="Times New Roman"/>
          <w:color w:val="222222"/>
          <w:sz w:val="24"/>
          <w:szCs w:val="24"/>
          <w:shd w:val="clear" w:color="auto" w:fill="FFFFFF"/>
        </w:rPr>
        <w:t>portfolio</w:t>
      </w:r>
      <w:r w:rsidR="00C825D8" w:rsidRPr="008430FE">
        <w:rPr>
          <w:rFonts w:ascii="Times New Roman" w:eastAsia="Times New Roman" w:hAnsi="Times New Roman" w:cs="Times New Roman"/>
          <w:color w:val="222222"/>
          <w:sz w:val="24"/>
          <w:szCs w:val="24"/>
          <w:shd w:val="clear" w:color="auto" w:fill="FFFFFF"/>
        </w:rPr>
        <w:t xml:space="preserve"> is clickable and will transfer to the user to the Individual Stock. (See View Individual Stock). Each stock also has a button on the right to remove the stock from the list.</w:t>
      </w:r>
    </w:p>
    <w:p w14:paraId="1F62FEC3" w14:textId="1D546FA6"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see the “my portfolio” page that displays stock, date purchased, purchase price, current price, quantity, purchase equity, current equity, profit, after tax profit, current percent change, delete. </w:t>
      </w:r>
      <w:r w:rsidR="00C825D8" w:rsidRPr="00F77EAB">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14:paraId="33D431DE" w14:textId="0122A6A0"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observe current portfolio equity line graph. </w:t>
      </w:r>
      <w:r w:rsidR="00C825D8" w:rsidRPr="00F77EAB">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14:paraId="6E89DFDF" w14:textId="41D8347A"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observe percentage change bar chart as well as the total purchase equity, total current equity, profit, and after-tax profit. </w:t>
      </w:r>
      <w:r w:rsidR="00C825D8" w:rsidRPr="00F77EAB">
        <w:rPr>
          <w:rFonts w:ascii="Times New Roman" w:eastAsia="Times New Roman" w:hAnsi="Times New Roman" w:cs="Times New Roman"/>
          <w:color w:val="222222"/>
          <w:sz w:val="24"/>
          <w:szCs w:val="24"/>
          <w:shd w:val="clear" w:color="auto" w:fill="FFFFFF"/>
        </w:rPr>
        <w:t xml:space="preserve">Below the </w:t>
      </w:r>
      <w:r w:rsidR="00EF58FD" w:rsidRPr="00F77EAB">
        <w:rPr>
          <w:rFonts w:ascii="Times New Roman" w:eastAsia="Times New Roman" w:hAnsi="Times New Roman" w:cs="Times New Roman"/>
          <w:color w:val="222222"/>
          <w:sz w:val="24"/>
          <w:szCs w:val="24"/>
          <w:shd w:val="clear" w:color="auto" w:fill="FFFFFF"/>
        </w:rPr>
        <w:t>portfolio</w:t>
      </w:r>
      <w:r w:rsidR="00C825D8" w:rsidRPr="00F77EAB">
        <w:rPr>
          <w:rFonts w:ascii="Times New Roman" w:eastAsia="Times New Roman" w:hAnsi="Times New Roman" w:cs="Times New Roman"/>
          <w:color w:val="222222"/>
          <w:sz w:val="24"/>
          <w:szCs w:val="24"/>
          <w:shd w:val="clear" w:color="auto" w:fill="FFFFFF"/>
        </w:rPr>
        <w:t xml:space="preserve"> is the watchlist which houses a list of stocks that is in the users watchlist.</w:t>
      </w:r>
    </w:p>
    <w:p w14:paraId="3A5E6021" w14:textId="4981ACA9"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The user observes portfolio diversity pie chart.</w:t>
      </w:r>
    </w:p>
    <w:p w14:paraId="519A9E0A" w14:textId="38C3A798" w:rsidR="00C825D8" w:rsidRPr="00C34685" w:rsidRDefault="00F77EAB" w:rsidP="00C34685">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will observe my watchlist which includes the stock, current price, 3-month percent, 6-month percent, 1-year percent, and delete</w:t>
      </w:r>
      <w:r w:rsidR="00C34685">
        <w:rPr>
          <w:rFonts w:ascii="Times New Roman" w:eastAsia="Times New Roman" w:hAnsi="Times New Roman" w:cs="Times New Roman"/>
          <w:color w:val="222222"/>
          <w:sz w:val="24"/>
          <w:szCs w:val="24"/>
        </w:rPr>
        <w:t xml:space="preserve">. </w:t>
      </w:r>
    </w:p>
    <w:p w14:paraId="33ADCD7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DB0DE72"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7552916E"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51DA24DA" w14:textId="2E811492" w:rsid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sidRPr="00F77EAB">
        <w:rPr>
          <w:rFonts w:ascii="Times New Roman" w:eastAsia="Times New Roman" w:hAnsi="Times New Roman" w:cs="Times New Roman"/>
          <w:color w:val="222222"/>
          <w:sz w:val="24"/>
          <w:szCs w:val="24"/>
        </w:rPr>
        <w:t xml:space="preserve">The use has no items in their portfolio: message 26 is displayed. </w:t>
      </w:r>
    </w:p>
    <w:p w14:paraId="1F67F33B" w14:textId="7DBAE7B1" w:rsidR="00F77EAB" w:rsidRP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does not have four items in their portfolio: message 26 is displayed. </w:t>
      </w:r>
    </w:p>
    <w:p w14:paraId="0DC6D37A" w14:textId="5CB52E9C" w:rsidR="00C825D8" w:rsidRP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items in their portfolio: the portfolio equity line graph will not be displayed.</w:t>
      </w:r>
    </w:p>
    <w:p w14:paraId="1FABB1B6" w14:textId="75CFA765" w:rsidR="00C825D8" w:rsidRP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items in their portfolio: the line graph, bar chart, and the pie chart will not be displayed.</w:t>
      </w:r>
    </w:p>
    <w:p w14:paraId="18CD440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5B84B4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2D21E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Common usage</w:t>
      </w:r>
    </w:p>
    <w:p w14:paraId="107BB5AE" w14:textId="356A555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74F57E3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8F90CE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570E7D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77AE8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135E4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B9AE4B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045B4F9" w14:textId="21151787" w:rsidR="00C825D8" w:rsidRDefault="00C825D8" w:rsidP="00C825D8">
      <w:pPr>
        <w:shd w:val="clear" w:color="auto" w:fill="FFFFFF"/>
        <w:spacing w:after="0" w:line="24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t xml:space="preserve"> </w:t>
      </w:r>
    </w:p>
    <w:p w14:paraId="413463AB" w14:textId="11E077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9FE732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AD931D6" w14:textId="551FAD1E" w:rsidR="00C825D8" w:rsidRDefault="00C825D8" w:rsidP="00C825D8">
      <w:pPr>
        <w:shd w:val="clear" w:color="auto" w:fill="FFFFFF"/>
        <w:spacing w:after="0" w:line="48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lastRenderedPageBreak/>
        <w:t>Use case: Edit User Settings</w:t>
      </w:r>
      <w:r w:rsidRPr="00C825D8">
        <w:rPr>
          <w:rFonts w:ascii="Times New Roman" w:eastAsia="Times New Roman" w:hAnsi="Times New Roman" w:cs="Times New Roman"/>
          <w:color w:val="222222"/>
          <w:sz w:val="24"/>
          <w:szCs w:val="24"/>
          <w:shd w:val="clear" w:color="auto" w:fill="FFFFFF"/>
        </w:rPr>
        <w:br/>
        <w:t>Primary Actor: User</w:t>
      </w:r>
      <w:r w:rsidRPr="00C825D8">
        <w:rPr>
          <w:rFonts w:ascii="Times New Roman" w:eastAsia="Times New Roman" w:hAnsi="Times New Roman" w:cs="Times New Roman"/>
          <w:color w:val="222222"/>
          <w:sz w:val="24"/>
          <w:szCs w:val="24"/>
          <w:shd w:val="clear" w:color="auto" w:fill="FFFFFF"/>
        </w:rPr>
        <w:br/>
        <w:t>Goal in Context: Allows the user to set their currency code, upper and lower bounds of SMS alerts, and phone number.</w:t>
      </w:r>
      <w:r w:rsidRPr="00C825D8">
        <w:rPr>
          <w:rFonts w:ascii="Times New Roman" w:eastAsia="Times New Roman" w:hAnsi="Times New Roman" w:cs="Times New Roman"/>
          <w:color w:val="222222"/>
          <w:sz w:val="24"/>
          <w:szCs w:val="24"/>
          <w:shd w:val="clear" w:color="auto" w:fill="FFFFFF"/>
        </w:rPr>
        <w:br/>
        <w:t>Preconditions: User is connected to internet</w:t>
      </w:r>
      <w:r w:rsidRPr="00C825D8">
        <w:rPr>
          <w:rFonts w:ascii="Times New Roman" w:eastAsia="Times New Roman" w:hAnsi="Times New Roman" w:cs="Times New Roman"/>
          <w:color w:val="222222"/>
          <w:sz w:val="24"/>
          <w:szCs w:val="24"/>
          <w:shd w:val="clear" w:color="auto" w:fill="FFFFFF"/>
        </w:rPr>
        <w:br/>
        <w:t>Trigger: User clicks on settings button to view and change settings which is located in the top right next to the search bar located within the Webpage.</w:t>
      </w:r>
      <w:r w:rsidRPr="00C825D8">
        <w:rPr>
          <w:rFonts w:ascii="Times New Roman" w:eastAsia="Times New Roman" w:hAnsi="Times New Roman" w:cs="Times New Roman"/>
          <w:color w:val="222222"/>
          <w:sz w:val="24"/>
          <w:szCs w:val="24"/>
          <w:shd w:val="clear" w:color="auto" w:fill="FFFFFF"/>
        </w:rPr>
        <w:br/>
        <w:t>Scenario 1:</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 xml:space="preserve">Email Address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New Password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Confirm New Passwor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Email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current password to desired credentials</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Scenario 2:</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lastRenderedPageBreak/>
        <w:tab/>
        <w:t>a.</w:t>
      </w:r>
      <w:r w:rsidRPr="00C825D8">
        <w:rPr>
          <w:rFonts w:ascii="Times New Roman" w:eastAsia="Times New Roman" w:hAnsi="Times New Roman" w:cs="Times New Roman"/>
          <w:color w:val="222222"/>
          <w:sz w:val="24"/>
          <w:szCs w:val="24"/>
          <w:shd w:val="clear" w:color="auto" w:fill="FFFFFF"/>
        </w:rPr>
        <w:tab/>
        <w:t>First Nam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Last Name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 xml:space="preserve">Phone Number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Currency Dropdown Check Box</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fir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la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User changes current phone number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User edits the Currency Dropdown to on/off</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Exceptions:</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does not want to change their settings.</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cancel button that redirects them back to the previous page</w:t>
      </w:r>
      <w:r w:rsidRPr="00C825D8">
        <w:rPr>
          <w:rFonts w:ascii="Times New Roman" w:eastAsia="Times New Roman" w:hAnsi="Times New Roman" w:cs="Times New Roman"/>
          <w:color w:val="222222"/>
          <w:sz w:val="24"/>
          <w:szCs w:val="24"/>
          <w:shd w:val="clear" w:color="auto" w:fill="FFFFFF"/>
        </w:rPr>
        <w:br/>
        <w:t>Priority: High</w:t>
      </w:r>
      <w:r w:rsidRPr="00C825D8">
        <w:rPr>
          <w:rFonts w:ascii="Times New Roman" w:eastAsia="Times New Roman" w:hAnsi="Times New Roman" w:cs="Times New Roman"/>
          <w:color w:val="222222"/>
          <w:sz w:val="24"/>
          <w:szCs w:val="24"/>
          <w:shd w:val="clear" w:color="auto" w:fill="FFFFFF"/>
        </w:rPr>
        <w:br/>
        <w:t>When Available:  Week 4</w:t>
      </w:r>
      <w:r w:rsidRPr="00C825D8">
        <w:rPr>
          <w:rFonts w:ascii="Times New Roman" w:eastAsia="Times New Roman" w:hAnsi="Times New Roman" w:cs="Times New Roman"/>
          <w:color w:val="222222"/>
          <w:sz w:val="24"/>
          <w:szCs w:val="24"/>
          <w:shd w:val="clear" w:color="auto" w:fill="FFFFFF"/>
        </w:rPr>
        <w:br/>
        <w:t>Frequency of Use: Probably infrequent</w:t>
      </w:r>
      <w:r w:rsidRPr="00C825D8">
        <w:rPr>
          <w:rFonts w:ascii="Times New Roman" w:eastAsia="Times New Roman" w:hAnsi="Times New Roman" w:cs="Times New Roman"/>
          <w:color w:val="222222"/>
          <w:sz w:val="24"/>
          <w:szCs w:val="24"/>
          <w:shd w:val="clear" w:color="auto" w:fill="FFFFFF"/>
        </w:rPr>
        <w:br/>
        <w:t xml:space="preserve">Open Issues: None </w:t>
      </w:r>
      <w:r w:rsidR="0095145C" w:rsidRPr="00C825D8">
        <w:rPr>
          <w:rFonts w:ascii="Times New Roman" w:eastAsia="Times New Roman" w:hAnsi="Times New Roman" w:cs="Times New Roman"/>
          <w:color w:val="222222"/>
          <w:sz w:val="24"/>
          <w:szCs w:val="24"/>
          <w:shd w:val="clear" w:color="auto" w:fill="FFFFFF"/>
        </w:rPr>
        <w:t>currently</w:t>
      </w:r>
      <w:r>
        <w:rPr>
          <w:rFonts w:ascii="Times New Roman" w:eastAsia="Times New Roman" w:hAnsi="Times New Roman" w:cs="Times New Roman"/>
          <w:color w:val="222222"/>
          <w:sz w:val="24"/>
          <w:szCs w:val="24"/>
          <w:shd w:val="clear" w:color="auto" w:fill="FFFFFF"/>
        </w:rPr>
        <w:t>.</w:t>
      </w:r>
    </w:p>
    <w:p w14:paraId="7F4DB01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0959C44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Search for Stock</w:t>
      </w:r>
    </w:p>
    <w:p w14:paraId="53CB69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DA001CE" w14:textId="6CEB613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in Context: The goal of this use case is to search for stocks in the search bar. Once the user has searched for a stock, the user will be transferred to the </w:t>
      </w:r>
      <w:r w:rsidR="00EF58FD">
        <w:rPr>
          <w:rFonts w:ascii="Times New Roman" w:eastAsia="Times New Roman" w:hAnsi="Times New Roman" w:cs="Times New Roman"/>
          <w:color w:val="222222"/>
          <w:sz w:val="24"/>
          <w:szCs w:val="24"/>
          <w:shd w:val="clear" w:color="auto" w:fill="FFFFFF"/>
        </w:rPr>
        <w:t>start application</w:t>
      </w:r>
      <w:r w:rsidRPr="00C825D8">
        <w:rPr>
          <w:rFonts w:ascii="Times New Roman" w:eastAsia="Times New Roman" w:hAnsi="Times New Roman" w:cs="Times New Roman"/>
          <w:color w:val="222222"/>
          <w:sz w:val="24"/>
          <w:szCs w:val="24"/>
          <w:shd w:val="clear" w:color="auto" w:fill="FFFFFF"/>
        </w:rPr>
        <w:t xml:space="preserve"> use case to view information about that given stock.</w:t>
      </w:r>
    </w:p>
    <w:p w14:paraId="3E721E2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3AFB30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5190085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D9D36E5"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334FACA2"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129E9A98"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licks the search button.</w:t>
      </w:r>
    </w:p>
    <w:p w14:paraId="699D8797"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5B67AB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33ACD61" w14:textId="77777777" w:rsidR="00C825D8" w:rsidRPr="00C825D8" w:rsidRDefault="00C825D8" w:rsidP="00310C0D">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71E5E3D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B63AF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50215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w:t>
      </w:r>
    </w:p>
    <w:p w14:paraId="4F1C7CD2" w14:textId="4FB64A7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12ED59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683323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229850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DE02CDC" w14:textId="62692F01" w:rsidR="00C825D8" w:rsidRDefault="00C825D8" w:rsidP="00C825D8">
      <w:pPr>
        <w:shd w:val="clear" w:color="auto" w:fill="FFFFFF"/>
        <w:spacing w:after="0" w:line="48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783D32A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4C25E84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Trending Stocks</w:t>
      </w:r>
    </w:p>
    <w:p w14:paraId="654D15CE"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594A5F2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1530EA15" w14:textId="76E27709"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1090E0B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on the Trending stocks page from the Webpage.</w:t>
      </w:r>
    </w:p>
    <w:p w14:paraId="210A02C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1:</w:t>
      </w:r>
    </w:p>
    <w:p w14:paraId="181989E0" w14:textId="77777777" w:rsidR="00C825D8" w:rsidRPr="00C825D8" w:rsidRDefault="00C825D8" w:rsidP="00310C0D">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trending stocks:</w:t>
      </w:r>
    </w:p>
    <w:p w14:paraId="26CB1A56"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User can view Gainers</w:t>
      </w:r>
    </w:p>
    <w:p w14:paraId="58BE256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i.      Stock Symbol with price</w:t>
      </w:r>
    </w:p>
    <w:p w14:paraId="11AE3AFD" w14:textId="61DFA704"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r w:rsidR="0095145C" w:rsidRPr="00C825D8">
        <w:rPr>
          <w:rFonts w:ascii="Times New Roman" w:eastAsia="Times New Roman" w:hAnsi="Times New Roman" w:cs="Times New Roman"/>
          <w:color w:val="222222"/>
          <w:sz w:val="24"/>
          <w:szCs w:val="24"/>
          <w:shd w:val="clear" w:color="auto" w:fill="FFFFFF"/>
        </w:rPr>
        <w:t>day</w:t>
      </w:r>
      <w:r w:rsidRPr="00C825D8">
        <w:rPr>
          <w:rFonts w:ascii="Times New Roman" w:eastAsia="Times New Roman" w:hAnsi="Times New Roman" w:cs="Times New Roman"/>
          <w:color w:val="222222"/>
          <w:sz w:val="24"/>
          <w:szCs w:val="24"/>
          <w:shd w:val="clear" w:color="auto" w:fill="FFFFFF"/>
        </w:rPr>
        <w:t xml:space="preserve"> with edited time</w:t>
      </w:r>
    </w:p>
    <w:p w14:paraId="6419A977"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s</w:t>
      </w:r>
    </w:p>
    <w:p w14:paraId="478724DA"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User can view Losers</w:t>
      </w:r>
    </w:p>
    <w:p w14:paraId="269DAB3E"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      Stock Symbol with price</w:t>
      </w:r>
    </w:p>
    <w:p w14:paraId="09BF4085" w14:textId="25D69FE0" w:rsidR="00C825D8" w:rsidRPr="00C825D8" w:rsidRDefault="001A63B7" w:rsidP="001A63B7">
      <w:pPr>
        <w:shd w:val="clear" w:color="auto" w:fill="FFFFFF"/>
        <w:spacing w:after="0"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t xml:space="preserve">  </w:t>
      </w:r>
      <w:r w:rsidR="00C825D8" w:rsidRPr="00C825D8">
        <w:rPr>
          <w:rFonts w:ascii="Times New Roman" w:eastAsia="Times New Roman" w:hAnsi="Times New Roman" w:cs="Times New Roman"/>
          <w:color w:val="222222"/>
          <w:sz w:val="24"/>
          <w:szCs w:val="24"/>
          <w:shd w:val="clear" w:color="auto" w:fill="FFFFFF"/>
        </w:rPr>
        <w:t xml:space="preserve">ii.      Percentage growth that </w:t>
      </w:r>
      <w:r w:rsidR="0095145C" w:rsidRPr="00C825D8">
        <w:rPr>
          <w:rFonts w:ascii="Times New Roman" w:eastAsia="Times New Roman" w:hAnsi="Times New Roman" w:cs="Times New Roman"/>
          <w:color w:val="222222"/>
          <w:sz w:val="24"/>
          <w:szCs w:val="24"/>
          <w:shd w:val="clear" w:color="auto" w:fill="FFFFFF"/>
        </w:rPr>
        <w:t>day</w:t>
      </w:r>
      <w:r w:rsidR="00C825D8" w:rsidRPr="00C825D8">
        <w:rPr>
          <w:rFonts w:ascii="Times New Roman" w:eastAsia="Times New Roman" w:hAnsi="Times New Roman" w:cs="Times New Roman"/>
          <w:color w:val="222222"/>
          <w:sz w:val="24"/>
          <w:szCs w:val="24"/>
          <w:shd w:val="clear" w:color="auto" w:fill="FFFFFF"/>
        </w:rPr>
        <w:t xml:space="preserve"> with edited time</w:t>
      </w:r>
    </w:p>
    <w:p w14:paraId="091ADD60"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w:t>
      </w:r>
    </w:p>
    <w:p w14:paraId="57DD4CB6" w14:textId="248995E5" w:rsidR="00C825D8" w:rsidRPr="00C825D8" w:rsidRDefault="00C825D8" w:rsidP="001A63B7">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2:</w:t>
      </w:r>
    </w:p>
    <w:p w14:paraId="5FD4C09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      The user has the option to select one of the presented stocks within the Gainer/Loser tables to view individual information about that given stock and the user is then sent to the selected stock page. (See Individual Stock use case).</w:t>
      </w:r>
    </w:p>
    <w:p w14:paraId="7FEDAFA7" w14:textId="4D4827D7" w:rsid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2D3F0A" w14:textId="77777777" w:rsidR="001A63B7" w:rsidRPr="00C825D8" w:rsidRDefault="001A63B7" w:rsidP="00C825D8">
      <w:pPr>
        <w:shd w:val="clear" w:color="auto" w:fill="FFFFFF"/>
        <w:spacing w:after="0" w:line="480" w:lineRule="auto"/>
        <w:ind w:left="360" w:hanging="360"/>
        <w:rPr>
          <w:rFonts w:ascii="Times New Roman" w:eastAsia="Times New Roman" w:hAnsi="Times New Roman" w:cs="Times New Roman"/>
          <w:sz w:val="24"/>
          <w:szCs w:val="24"/>
        </w:rPr>
      </w:pPr>
      <w:bookmarkStart w:id="0" w:name="_GoBack"/>
      <w:bookmarkEnd w:id="0"/>
    </w:p>
    <w:p w14:paraId="5C78A67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1B96BC09" w14:textId="44DC2B29"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grab the stock information due to the Iex Trading API is down: See Message 20.</w:t>
      </w:r>
    </w:p>
    <w:p w14:paraId="00B85D78" w14:textId="7437C8C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CNN Money because the web server is down: See Message 21</w:t>
      </w:r>
    </w:p>
    <w:p w14:paraId="3BE680E9" w14:textId="46D6BD63"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Motley Fool because the web </w:t>
      </w:r>
      <w:r w:rsidR="0095145C" w:rsidRPr="00C825D8">
        <w:rPr>
          <w:rFonts w:ascii="Times New Roman" w:eastAsia="Times New Roman" w:hAnsi="Times New Roman" w:cs="Times New Roman"/>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xml:space="preserve"> is down: See Message 22.</w:t>
      </w:r>
    </w:p>
    <w:p w14:paraId="14EC4CF4" w14:textId="3CF425FD"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Yahoo Money because the web server is down: See Message 23.</w:t>
      </w:r>
    </w:p>
    <w:p w14:paraId="4850F79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6536681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1</w:t>
      </w:r>
    </w:p>
    <w:p w14:paraId="73442234" w14:textId="4CD29294"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17E11BA8" w14:textId="6136BFC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1EEABC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C40265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0CA56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328F0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2A4D56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89AD7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3844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9E01E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BC0F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5AE62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0A87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7E28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BB77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ED8E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273A871" w14:textId="5ECDCD3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847BEEF" w14:textId="1374908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D912E8" w14:textId="17B7514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B517EE" w14:textId="34640630"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C4E3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A11BF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FDE9B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Watchlist</w:t>
      </w:r>
    </w:p>
    <w:p w14:paraId="38FC68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645A23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86D7371" w14:textId="7856C32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19F2B7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0F6C0B9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F06037D"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64C0A581"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 of desired stock being viewed.</w:t>
      </w:r>
    </w:p>
    <w:p w14:paraId="4D9A3090"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2F45D0F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E66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62F7B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01C6E6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9</w:t>
      </w:r>
    </w:p>
    <w:p w14:paraId="468C4C9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F634395" w14:textId="53CF0C6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E2465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65057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8E630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A702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82DECE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E708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2DB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48D9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7DE7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4DB578" w14:textId="60542653"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F2D46" w14:textId="5388983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A4462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B37B8A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Portfolio List</w:t>
      </w:r>
    </w:p>
    <w:p w14:paraId="23B496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620DA52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remove a stock from their portfolio list. There will be a button on the portfolio summary page to remove the stock.</w:t>
      </w:r>
    </w:p>
    <w:p w14:paraId="4084F04E" w14:textId="4AC3FFE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4703A9D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remove from Portfolio List button from the View Portfolio Summary.</w:t>
      </w:r>
    </w:p>
    <w:p w14:paraId="72977E3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8D1C70B"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option to remove the stock from the portfolio list.</w:t>
      </w:r>
    </w:p>
    <w:p w14:paraId="62CDBA59"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w:t>
      </w:r>
    </w:p>
    <w:p w14:paraId="0972E1DF"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174FCCF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6B76752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79EC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726865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8</w:t>
      </w:r>
    </w:p>
    <w:p w14:paraId="2A15750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1437A9EC" w14:textId="364864C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67E796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D0561BB"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8304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753336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DE6B7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2049F9" w14:textId="6C7A1D25" w:rsidR="00C825D8" w:rsidRDefault="00C825D8" w:rsidP="00C825D8">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23BD03DD" w14:textId="2549ECA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008CBC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2BA2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Individual Stock Page</w:t>
      </w:r>
    </w:p>
    <w:p w14:paraId="356C958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1B145B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28CB75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2066FC4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C825D8">
        <w:rPr>
          <w:rFonts w:ascii="Times New Roman" w:eastAsia="Times New Roman" w:hAnsi="Times New Roman" w:cs="Times New Roman"/>
          <w:color w:val="222222"/>
          <w:sz w:val="24"/>
          <w:szCs w:val="24"/>
          <w:shd w:val="clear" w:color="auto" w:fill="FFFFFF"/>
        </w:rPr>
        <w:tab/>
      </w:r>
    </w:p>
    <w:p w14:paraId="29E7F3C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280BD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1.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5FE1F47D"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tock growth  </w:t>
      </w:r>
    </w:p>
    <w:p w14:paraId="7A6D4BE7"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b.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price</w:t>
      </w:r>
    </w:p>
    <w:p w14:paraId="4E05DDB8"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c.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symbol</w:t>
      </w:r>
    </w:p>
    <w:p w14:paraId="5217BEF9"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d.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News</w:t>
      </w:r>
    </w:p>
    <w:p w14:paraId="74063C35"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ummary      </w:t>
      </w:r>
    </w:p>
    <w:p w14:paraId="2E40B0B8" w14:textId="6024FC8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 </w:t>
      </w:r>
      <w:r w:rsidRPr="00C825D8">
        <w:rPr>
          <w:rFonts w:ascii="Times New Roman" w:eastAsia="Times New Roman" w:hAnsi="Times New Roman" w:cs="Times New Roman"/>
          <w:color w:val="000000"/>
          <w:sz w:val="24"/>
          <w:szCs w:val="24"/>
          <w:shd w:val="clear" w:color="auto" w:fill="FFFFFF"/>
        </w:rPr>
        <w:tab/>
        <w:t xml:space="preserve"> Vo</w:t>
      </w:r>
      <w:r w:rsidRPr="00C825D8">
        <w:rPr>
          <w:rFonts w:ascii="Times New Roman" w:eastAsia="Times New Roman" w:hAnsi="Times New Roman" w:cs="Times New Roman"/>
          <w:color w:val="222222"/>
          <w:sz w:val="24"/>
          <w:szCs w:val="24"/>
          <w:shd w:val="clear" w:color="auto" w:fill="FFFFFF"/>
        </w:rPr>
        <w:t>lume</w:t>
      </w:r>
    </w:p>
    <w:p w14:paraId="02C8593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 </w:t>
      </w:r>
      <w:r w:rsidRPr="00C825D8">
        <w:rPr>
          <w:rFonts w:ascii="Times New Roman" w:eastAsia="Times New Roman" w:hAnsi="Times New Roman" w:cs="Times New Roman"/>
          <w:color w:val="000000"/>
          <w:sz w:val="24"/>
          <w:szCs w:val="24"/>
          <w:shd w:val="clear" w:color="auto" w:fill="FFFFFF"/>
        </w:rPr>
        <w:tab/>
        <w:t xml:space="preserve"> D</w:t>
      </w:r>
      <w:r w:rsidRPr="00C825D8">
        <w:rPr>
          <w:rFonts w:ascii="Times New Roman" w:eastAsia="Times New Roman" w:hAnsi="Times New Roman" w:cs="Times New Roman"/>
          <w:color w:val="222222"/>
          <w:sz w:val="24"/>
          <w:szCs w:val="24"/>
          <w:shd w:val="clear" w:color="auto" w:fill="FFFFFF"/>
        </w:rPr>
        <w:t>ividends</w:t>
      </w:r>
    </w:p>
    <w:p w14:paraId="5B143D32" w14:textId="3A2206F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00EF58FD">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iii. </w:t>
      </w:r>
      <w:r w:rsidRPr="00C825D8">
        <w:rPr>
          <w:rFonts w:ascii="Times New Roman" w:eastAsia="Times New Roman" w:hAnsi="Times New Roman" w:cs="Times New Roman"/>
          <w:color w:val="000000"/>
          <w:sz w:val="24"/>
          <w:szCs w:val="24"/>
          <w:shd w:val="clear" w:color="auto" w:fill="FFFFFF"/>
        </w:rPr>
        <w:tab/>
        <w:t xml:space="preserve"> Ea</w:t>
      </w:r>
      <w:r w:rsidRPr="00C825D8">
        <w:rPr>
          <w:rFonts w:ascii="Times New Roman" w:eastAsia="Times New Roman" w:hAnsi="Times New Roman" w:cs="Times New Roman"/>
          <w:color w:val="222222"/>
          <w:sz w:val="24"/>
          <w:szCs w:val="24"/>
          <w:shd w:val="clear" w:color="auto" w:fill="FFFFFF"/>
        </w:rPr>
        <w:t>rnings per share</w:t>
      </w:r>
    </w:p>
    <w:p w14:paraId="327C7E4F" w14:textId="0562668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00EF58FD">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iv. </w:t>
      </w:r>
      <w:r w:rsidRPr="00C825D8">
        <w:rPr>
          <w:rFonts w:ascii="Times New Roman" w:eastAsia="Times New Roman" w:hAnsi="Times New Roman" w:cs="Times New Roman"/>
          <w:color w:val="000000"/>
          <w:sz w:val="24"/>
          <w:szCs w:val="24"/>
          <w:shd w:val="clear" w:color="auto" w:fill="FFFFFF"/>
        </w:rPr>
        <w:tab/>
        <w:t xml:space="preserve"> Previ</w:t>
      </w:r>
      <w:r w:rsidRPr="00C825D8">
        <w:rPr>
          <w:rFonts w:ascii="Times New Roman" w:eastAsia="Times New Roman" w:hAnsi="Times New Roman" w:cs="Times New Roman"/>
          <w:color w:val="222222"/>
          <w:sz w:val="24"/>
          <w:szCs w:val="24"/>
          <w:shd w:val="clear" w:color="auto" w:fill="FFFFFF"/>
        </w:rPr>
        <w:t>ous Close</w:t>
      </w:r>
    </w:p>
    <w:p w14:paraId="6D0670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v.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P/E Ratio</w:t>
      </w:r>
    </w:p>
    <w:p w14:paraId="2B1E27E5"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  </w:t>
      </w:r>
      <w:r w:rsidRPr="00C825D8">
        <w:rPr>
          <w:rFonts w:ascii="Times New Roman" w:eastAsia="Times New Roman" w:hAnsi="Times New Roman" w:cs="Times New Roman"/>
          <w:color w:val="000000"/>
          <w:sz w:val="24"/>
          <w:szCs w:val="24"/>
          <w:shd w:val="clear" w:color="auto" w:fill="FFFFFF"/>
        </w:rPr>
        <w:tab/>
        <w:t xml:space="preserve"> P</w:t>
      </w:r>
      <w:r w:rsidRPr="00C825D8">
        <w:rPr>
          <w:rFonts w:ascii="Times New Roman" w:eastAsia="Times New Roman" w:hAnsi="Times New Roman" w:cs="Times New Roman"/>
          <w:color w:val="222222"/>
          <w:sz w:val="24"/>
          <w:szCs w:val="24"/>
          <w:shd w:val="clear" w:color="auto" w:fill="FFFFFF"/>
        </w:rPr>
        <w:t>eers</w:t>
      </w:r>
    </w:p>
    <w:p w14:paraId="3EED3D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 xml:space="preserve">2.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2E66EC7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8AFC95" w14:textId="77777777" w:rsidR="00C825D8" w:rsidRPr="00C825D8" w:rsidRDefault="00C825D8" w:rsidP="00310C0D">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IEX trading API is down: See Message 20.</w:t>
      </w:r>
    </w:p>
    <w:p w14:paraId="1808A8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1F242FA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2</w:t>
      </w:r>
    </w:p>
    <w:p w14:paraId="4A45CCB9" w14:textId="366C602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72CBBCFB" w14:textId="3C4E665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0D1DD8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D19C8F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713F4C8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468862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58EE6FC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35D0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9544A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CD419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5955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02B68D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C60B0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568C6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54F65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17BB79C" w14:textId="0C7EC74C"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069F3" w14:textId="68DD8A1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6073CBF" w14:textId="2EB21B3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1C9FC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23F982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Watchlist</w:t>
      </w:r>
    </w:p>
    <w:p w14:paraId="0CBC66F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2C6A2B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095E0F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78823E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37AF605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5E10A43A"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3F793A1C"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to watchlist’ button.</w:t>
      </w:r>
    </w:p>
    <w:p w14:paraId="28B7135F"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126EFD21"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4 to the user.</w:t>
      </w:r>
    </w:p>
    <w:p w14:paraId="46F197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57ACDE" w14:textId="26C4A702" w:rsidR="00C825D8" w:rsidRPr="00C825D8" w:rsidRDefault="00C825D8" w:rsidP="00310C0D">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78F8DB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  </w:t>
      </w:r>
    </w:p>
    <w:p w14:paraId="093DD5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0</w:t>
      </w:r>
    </w:p>
    <w:p w14:paraId="2423D09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D06A593" w14:textId="2C2BB2B1"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530AB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CF58A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98814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47B97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8CB6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92032E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4D341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D31E7C" w14:textId="3CE0ACC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5023FD" w14:textId="27814A0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6027D7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54538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Portfolio List</w:t>
      </w:r>
    </w:p>
    <w:p w14:paraId="0B8C4B8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03AC7E0" w14:textId="4AFBCCA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Context: The Add to Portfolio List feature will allow the user to be able to add individual stocks to their portfolio list with relational data </w:t>
      </w:r>
      <w:r w:rsidR="0095145C" w:rsidRPr="00C825D8">
        <w:rPr>
          <w:rFonts w:ascii="Times New Roman" w:eastAsia="Times New Roman" w:hAnsi="Times New Roman" w:cs="Times New Roman"/>
          <w:color w:val="222222"/>
          <w:sz w:val="24"/>
          <w:szCs w:val="24"/>
          <w:shd w:val="clear" w:color="auto" w:fill="FFFFFF"/>
        </w:rPr>
        <w:t>regarding</w:t>
      </w:r>
      <w:r w:rsidRPr="00C825D8">
        <w:rPr>
          <w:rFonts w:ascii="Times New Roman" w:eastAsia="Times New Roman" w:hAnsi="Times New Roman" w:cs="Times New Roman"/>
          <w:color w:val="222222"/>
          <w:sz w:val="24"/>
          <w:szCs w:val="24"/>
          <w:shd w:val="clear" w:color="auto" w:fill="FFFFFF"/>
        </w:rPr>
        <w:t xml:space="preserve"> the</w:t>
      </w:r>
      <w:r w:rsidRPr="00C825D8">
        <w:rPr>
          <w:rFonts w:ascii="Times New Roman" w:eastAsia="Times New Roman" w:hAnsi="Times New Roman" w:cs="Times New Roman"/>
          <w:color w:val="222222"/>
          <w:sz w:val="19"/>
          <w:szCs w:val="19"/>
          <w:shd w:val="clear" w:color="auto" w:fill="FFFFFF"/>
        </w:rPr>
        <w:t xml:space="preserve"> </w:t>
      </w:r>
      <w:r w:rsidRPr="00C825D8">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A128E95" w14:textId="68E8C041"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04F49212" w14:textId="4280A03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selects the Add to Portfolio List button that will be viewed with an Individual stock page which will add that </w:t>
      </w:r>
      <w:r w:rsidR="0095145C" w:rsidRPr="00C825D8">
        <w:rPr>
          <w:rFonts w:ascii="Times New Roman" w:eastAsia="Times New Roman" w:hAnsi="Times New Roman" w:cs="Times New Roman"/>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to their owned list.</w:t>
      </w:r>
    </w:p>
    <w:p w14:paraId="359468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989076A" w14:textId="4894D0B1"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portfolio list’ button that is synced through the individual stock page and their portfolio list.</w:t>
      </w:r>
    </w:p>
    <w:p w14:paraId="38EE2867"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button</w:t>
      </w:r>
    </w:p>
    <w:p w14:paraId="2390C86B"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dialog with the following options:</w:t>
      </w:r>
    </w:p>
    <w:p w14:paraId="046571EA"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price</w:t>
      </w:r>
    </w:p>
    <w:p w14:paraId="42CFC499"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date</w:t>
      </w:r>
    </w:p>
    <w:p w14:paraId="37B5E9F7"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Quantity of stock</w:t>
      </w:r>
    </w:p>
    <w:p w14:paraId="58DD6E0A"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41D35025"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5 to the user.</w:t>
      </w:r>
    </w:p>
    <w:p w14:paraId="62B6857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F2B00E6" w14:textId="0880F7C8" w:rsidR="00C825D8" w:rsidRPr="00C825D8" w:rsidRDefault="00C825D8" w:rsidP="00310C0D">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r w:rsidR="0095145C" w:rsidRPr="00C825D8">
        <w:rPr>
          <w:rFonts w:ascii="Times New Roman" w:eastAsia="Times New Roman" w:hAnsi="Times New Roman" w:cs="Times New Roman"/>
          <w:color w:val="222222"/>
          <w:sz w:val="24"/>
          <w:szCs w:val="24"/>
          <w:shd w:val="clear" w:color="auto" w:fill="FFFFFF"/>
        </w:rPr>
        <w:t>currently</w:t>
      </w:r>
    </w:p>
    <w:p w14:paraId="7FCE22C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22197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7</w:t>
      </w:r>
    </w:p>
    <w:p w14:paraId="452FBE2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539FDC74" w14:textId="7D35A3D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6D91DA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52EBB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292B0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064DF86"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8DFD6B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E3C524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2D8C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652D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D8B551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54BD4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931A14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06460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BB9CE8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234727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11861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F651C0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0EC2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9A10D3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28561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FD60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5CB0A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F2673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6D8FE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A36673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4234C3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93028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8827D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D6DFA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38FA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DBCDEE" w14:textId="5103EDCC"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noProof/>
          <w:color w:val="222222"/>
          <w:sz w:val="24"/>
          <w:szCs w:val="24"/>
          <w:shd w:val="clear" w:color="auto" w:fill="FFFFFF"/>
        </w:rPr>
        <w:lastRenderedPageBreak/>
        <w:drawing>
          <wp:inline distT="0" distB="0" distL="0" distR="0" wp14:anchorId="4279F07F" wp14:editId="57221171">
            <wp:extent cx="6591300" cy="2849880"/>
            <wp:effectExtent l="0" t="0" r="0" b="7620"/>
            <wp:docPr id="3" name="Picture 3" descr="https://lh4.googleusercontent.com/nw7dhBFyf3-be26arHW3L9OyM8Wz-FGBHfmQFEBJYZ006LySbMz0ktc7w7-fI-SfRnzKfkQA3_iwZgJIuEZjdEujG4Wor3GkoW45hDXmb-93oqk-vIu931km-oq2-vdZTttzem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4.googleusercontent.com/nw7dhBFyf3-be26arHW3L9OyM8Wz-FGBHfmQFEBJYZ006LySbMz0ktc7w7-fI-SfRnzKfkQA3_iwZgJIuEZjdEujG4Wor3GkoW45hDXmb-93oqk-vIu931km-oq2-vdZTttzemm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91300" cy="2849880"/>
                    </a:xfrm>
                    <a:prstGeom prst="rect">
                      <a:avLst/>
                    </a:prstGeom>
                    <a:noFill/>
                    <a:ln>
                      <a:noFill/>
                    </a:ln>
                  </pic:spPr>
                </pic:pic>
              </a:graphicData>
            </a:graphic>
          </wp:inline>
        </w:drawing>
      </w:r>
    </w:p>
    <w:p w14:paraId="76780D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B67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8F1B1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30DE33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D1B959"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C0706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FA54741"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AB8405"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F493F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DCACD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DF8CC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2750A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E0BA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8212516" w14:textId="1016FD8E" w:rsid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D09EF99" w14:textId="6139B791" w:rsid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7E44209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1A9891A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Messages to the User</w:t>
      </w:r>
    </w:p>
    <w:p w14:paraId="6A18E3F9"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ly logged in. Transferring to homepage.</w:t>
      </w:r>
    </w:p>
    <w:p w14:paraId="57EEB0A8"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7AFBF7C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w:t>
      </w:r>
    </w:p>
    <w:p w14:paraId="2F5D19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w:t>
      </w:r>
    </w:p>
    <w:p w14:paraId="2199FBC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Email already exists!</w:t>
      </w:r>
    </w:p>
    <w:p w14:paraId="2B5DC8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Increased.</w:t>
      </w:r>
    </w:p>
    <w:p w14:paraId="47D37FF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decreased.</w:t>
      </w:r>
    </w:p>
    <w:p w14:paraId="17E108B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Increased.</w:t>
      </w:r>
    </w:p>
    <w:p w14:paraId="2F19049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decreased.</w:t>
      </w:r>
    </w:p>
    <w:p w14:paraId="6DD2DF96"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Watchlist is currently empty.</w:t>
      </w:r>
    </w:p>
    <w:p w14:paraId="4DD8748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Owned List is currently empty.</w:t>
      </w:r>
    </w:p>
    <w:p w14:paraId="03FC3731"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watchlist.</w:t>
      </w:r>
    </w:p>
    <w:p w14:paraId="7DDE10D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Stock Owned List.</w:t>
      </w:r>
    </w:p>
    <w:p w14:paraId="4B38F13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watchlist.</w:t>
      </w:r>
    </w:p>
    <w:p w14:paraId="628B384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Stock Owned List.</w:t>
      </w:r>
    </w:p>
    <w:p w14:paraId="11FADF73" w14:textId="17D37A63"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Are you sure you want to logout? Yes or </w:t>
      </w:r>
      <w:r w:rsidR="0095145C" w:rsidRPr="00C825D8">
        <w:rPr>
          <w:rFonts w:ascii="Times New Roman" w:eastAsia="Times New Roman" w:hAnsi="Times New Roman" w:cs="Times New Roman"/>
          <w:color w:val="222222"/>
          <w:sz w:val="24"/>
          <w:szCs w:val="24"/>
          <w:shd w:val="clear" w:color="auto" w:fill="FFFFFF"/>
        </w:rPr>
        <w:t>No.</w:t>
      </w:r>
    </w:p>
    <w:p w14:paraId="605B0894" w14:textId="0BADD856" w:rsidR="00C825D8" w:rsidRPr="00F77EAB"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Failed to load trending stocks.</w:t>
      </w:r>
    </w:p>
    <w:p w14:paraId="1F6512C0" w14:textId="06FCC8E5" w:rsidR="00C825D8" w:rsidRPr="00F77EAB" w:rsidRDefault="00F77EAB" w:rsidP="00F77EAB">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Ready to leave?</w:t>
      </w:r>
    </w:p>
    <w:p w14:paraId="038D0255"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NN Money Web Server is down.</w:t>
      </w:r>
    </w:p>
    <w:p w14:paraId="539F1B4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otley Fool’s Web Server is down.</w:t>
      </w:r>
    </w:p>
    <w:p w14:paraId="19E6F0BA"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Yahoo Money Web Server is down.</w:t>
      </w:r>
    </w:p>
    <w:p w14:paraId="4BADD94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Register. Transferring to homepage…</w:t>
      </w:r>
    </w:p>
    <w:p w14:paraId="67762E9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login. Transferring to homepage…</w:t>
      </w:r>
    </w:p>
    <w:p w14:paraId="3BE766D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w:t>
      </w:r>
    </w:p>
    <w:p w14:paraId="3760770F" w14:textId="6ABD64F4" w:rsidR="00C825D8" w:rsidRPr="00F77EAB"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name</w:t>
      </w:r>
    </w:p>
    <w:p w14:paraId="7ED6C765" w14:textId="45E840F9" w:rsidR="00F77EAB" w:rsidRPr="00C825D8" w:rsidRDefault="00F77EAB"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dd items to your portfolio </w:t>
      </w:r>
    </w:p>
    <w:p w14:paraId="0AC43C17" w14:textId="28E4C099" w:rsidR="00C825D8" w:rsidRPr="00DB622D" w:rsidRDefault="00C825D8" w:rsidP="00F77EAB">
      <w:pPr>
        <w:shd w:val="clear" w:color="auto" w:fill="FFFFFF"/>
        <w:spacing w:after="0" w:line="240" w:lineRule="auto"/>
        <w:ind w:left="720"/>
        <w:textAlignment w:val="baseline"/>
        <w:rPr>
          <w:rFonts w:ascii="Times New Roman" w:eastAsia="Times New Roman" w:hAnsi="Times New Roman" w:cs="Times New Roman"/>
          <w:sz w:val="24"/>
          <w:szCs w:val="24"/>
        </w:rPr>
      </w:pPr>
    </w:p>
    <w:p w14:paraId="2541F6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E93C24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5917F8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9D729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4CCA9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3055B7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930F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C71DA2" w14:textId="16A36F24"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EB7EBD" w14:textId="6369D72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6FB960" w14:textId="4F27794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49E17" w14:textId="0711B78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DBA10A7" w14:textId="761DBE5E"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1D04F8" w14:textId="6A54A2C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BF61399" w14:textId="3A5AA3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24CE924" w14:textId="1B98E91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432D71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8B22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lossary:</w:t>
      </w:r>
    </w:p>
    <w:p w14:paraId="1A678E5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ividen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rate</w:t>
      </w:r>
      <w:r w:rsidRPr="00C825D8">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11CD337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ymbol</w:t>
      </w:r>
      <w:r w:rsidRPr="00C825D8">
        <w:rPr>
          <w:rFonts w:ascii="Times New Roman" w:eastAsia="Times New Roman" w:hAnsi="Times New Roman" w:cs="Times New Roman"/>
          <w:color w:val="222222"/>
          <w:sz w:val="24"/>
          <w:szCs w:val="24"/>
          <w:shd w:val="clear" w:color="auto" w:fill="FFFFFF"/>
        </w:rPr>
        <w:t>: unique series of letters assigned to security for trading purposes.</w:t>
      </w:r>
    </w:p>
    <w:p w14:paraId="083D3AF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eers</w:t>
      </w:r>
      <w:r w:rsidRPr="00C825D8">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300C1FE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IE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rading</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5C30924B"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iversity</w:t>
      </w:r>
      <w:r w:rsidRPr="00C825D8">
        <w:rPr>
          <w:rFonts w:ascii="Times New Roman" w:eastAsia="Times New Roman" w:hAnsi="Times New Roman" w:cs="Times New Roman"/>
          <w:color w:val="222222"/>
          <w:sz w:val="24"/>
          <w:szCs w:val="24"/>
          <w:shd w:val="clear" w:color="auto" w:fill="FFFFFF"/>
        </w:rPr>
        <w:t>: The differences in a stock page compared to other stocks</w:t>
      </w:r>
    </w:p>
    <w:p w14:paraId="4E693B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Ne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or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of</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Book value or shareholders’ equity</w:t>
      </w:r>
    </w:p>
    <w:p w14:paraId="362F0C3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ane</w:t>
      </w:r>
      <w:r w:rsidRPr="00C825D8">
        <w:rPr>
          <w:rFonts w:ascii="Times New Roman" w:eastAsia="Times New Roman" w:hAnsi="Times New Roman" w:cs="Times New Roman"/>
          <w:color w:val="222222"/>
          <w:sz w:val="24"/>
          <w:szCs w:val="24"/>
          <w:shd w:val="clear" w:color="auto" w:fill="FFFFFF"/>
        </w:rPr>
        <w:t>: is the page in which the Webpage.</w:t>
      </w:r>
    </w:p>
    <w:p w14:paraId="45F543E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Fireb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abase</w:t>
      </w:r>
      <w:r w:rsidRPr="00C825D8">
        <w:rPr>
          <w:rFonts w:ascii="Times New Roman" w:eastAsia="Times New Roman" w:hAnsi="Times New Roman" w:cs="Times New Roman"/>
          <w:color w:val="222222"/>
          <w:sz w:val="24"/>
          <w:szCs w:val="24"/>
          <w:shd w:val="clear" w:color="auto" w:fill="FFFFFF"/>
        </w:rPr>
        <w:t>: Defines who has access to the data and how they can access it</w:t>
      </w:r>
    </w:p>
    <w:p w14:paraId="6D3A89D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User</w:t>
      </w:r>
      <w:r w:rsidRPr="00C825D8">
        <w:rPr>
          <w:rFonts w:ascii="Times New Roman" w:eastAsia="Times New Roman" w:hAnsi="Times New Roman" w:cs="Times New Roman"/>
          <w:color w:val="222222"/>
          <w:sz w:val="24"/>
          <w:szCs w:val="24"/>
          <w:shd w:val="clear" w:color="auto" w:fill="FFFFFF"/>
        </w:rPr>
        <w:t>: A shareholder              </w:t>
      </w:r>
    </w:p>
    <w:p w14:paraId="79C6312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a group of financial assets such as stocks</w:t>
      </w:r>
    </w:p>
    <w:p w14:paraId="435791EF" w14:textId="7FD67BAF"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atchlist</w:t>
      </w:r>
      <w:r w:rsidRPr="00C825D8">
        <w:rPr>
          <w:rFonts w:ascii="Times New Roman" w:eastAsia="Times New Roman" w:hAnsi="Times New Roman" w:cs="Times New Roman"/>
          <w:color w:val="222222"/>
          <w:sz w:val="24"/>
          <w:szCs w:val="24"/>
          <w:shd w:val="clear" w:color="auto" w:fill="FFFFFF"/>
        </w:rPr>
        <w:t xml:space="preserve">: Stocks that are being added to a </w:t>
      </w:r>
      <w:r w:rsidR="0095145C" w:rsidRPr="00C825D8">
        <w:rPr>
          <w:rFonts w:ascii="Times New Roman" w:eastAsia="Times New Roman" w:hAnsi="Times New Roman" w:cs="Times New Roman"/>
          <w:color w:val="222222"/>
          <w:sz w:val="24"/>
          <w:szCs w:val="24"/>
          <w:shd w:val="clear" w:color="auto" w:fill="FFFFFF"/>
        </w:rPr>
        <w:t>list,</w:t>
      </w:r>
      <w:r w:rsidRPr="00C825D8">
        <w:rPr>
          <w:rFonts w:ascii="Times New Roman" w:eastAsia="Times New Roman" w:hAnsi="Times New Roman" w:cs="Times New Roman"/>
          <w:color w:val="222222"/>
          <w:sz w:val="24"/>
          <w:szCs w:val="24"/>
          <w:shd w:val="clear" w:color="auto" w:fill="FFFFFF"/>
        </w:rPr>
        <w:t xml:space="preserve"> so they can be tracked for the </w:t>
      </w:r>
      <w:r w:rsidR="0095145C" w:rsidRPr="00C825D8">
        <w:rPr>
          <w:rFonts w:ascii="Times New Roman" w:eastAsia="Times New Roman" w:hAnsi="Times New Roman" w:cs="Times New Roman"/>
          <w:color w:val="222222"/>
          <w:sz w:val="24"/>
          <w:szCs w:val="24"/>
          <w:shd w:val="clear" w:color="auto" w:fill="FFFFFF"/>
        </w:rPr>
        <w:t>user’s</w:t>
      </w:r>
      <w:r w:rsidRPr="00C825D8">
        <w:rPr>
          <w:rFonts w:ascii="Times New Roman" w:eastAsia="Times New Roman" w:hAnsi="Times New Roman" w:cs="Times New Roman"/>
          <w:color w:val="222222"/>
          <w:sz w:val="24"/>
          <w:szCs w:val="24"/>
          <w:shd w:val="clear" w:color="auto" w:fill="FFFFFF"/>
        </w:rPr>
        <w:t xml:space="preserve"> interest.</w:t>
      </w:r>
    </w:p>
    <w:p w14:paraId="11865AA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alculat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6A50E1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growth</w:t>
      </w:r>
      <w:r w:rsidRPr="00C825D8">
        <w:rPr>
          <w:rFonts w:ascii="Times New Roman" w:eastAsia="Times New Roman" w:hAnsi="Times New Roman" w:cs="Times New Roman"/>
          <w:color w:val="222222"/>
          <w:sz w:val="24"/>
          <w:szCs w:val="24"/>
          <w:shd w:val="clear" w:color="auto" w:fill="FFFFFF"/>
        </w:rPr>
        <w:t>: Showing the growth in your stock over time.</w:t>
      </w:r>
    </w:p>
    <w:p w14:paraId="3BDE6EF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ummary</w:t>
      </w:r>
      <w:r w:rsidRPr="00C825D8">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5F544A08"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high</w:t>
      </w:r>
      <w:r w:rsidRPr="00C825D8">
        <w:rPr>
          <w:rFonts w:ascii="Times New Roman" w:eastAsia="Times New Roman" w:hAnsi="Times New Roman" w:cs="Times New Roman"/>
          <w:color w:val="222222"/>
          <w:sz w:val="24"/>
          <w:szCs w:val="24"/>
          <w:shd w:val="clear" w:color="auto" w:fill="FFFFFF"/>
        </w:rPr>
        <w:t>: Highest price of stock within the last year</w:t>
      </w:r>
    </w:p>
    <w:p w14:paraId="3FA8ED3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low</w:t>
      </w:r>
      <w:r w:rsidRPr="00C825D8">
        <w:rPr>
          <w:rFonts w:ascii="Times New Roman" w:eastAsia="Times New Roman" w:hAnsi="Times New Roman" w:cs="Times New Roman"/>
          <w:color w:val="222222"/>
          <w:sz w:val="24"/>
          <w:szCs w:val="24"/>
          <w:shd w:val="clear" w:color="auto" w:fill="FFFFFF"/>
        </w:rPr>
        <w:t>: Lowest price of stock within the last year</w:t>
      </w:r>
    </w:p>
    <w:p w14:paraId="4EA269A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EP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arning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hare</w:t>
      </w:r>
      <w:r w:rsidRPr="00C825D8">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47BBBE0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ros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the profit a company makes after deducting costs associated with making and selling its products</w:t>
      </w:r>
    </w:p>
    <w:p w14:paraId="0875D947"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ebt</w:t>
      </w:r>
      <w:r w:rsidRPr="00C825D8">
        <w:rPr>
          <w:rFonts w:ascii="Times New Roman" w:eastAsia="Times New Roman" w:hAnsi="Times New Roman" w:cs="Times New Roman"/>
          <w:color w:val="222222"/>
          <w:sz w:val="24"/>
          <w:szCs w:val="24"/>
          <w:shd w:val="clear" w:color="auto" w:fill="FFFFFF"/>
        </w:rPr>
        <w:t>: money that is owed by one party</w:t>
      </w:r>
    </w:p>
    <w:p w14:paraId="2C1D3E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6</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8EA05B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44E985C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stock price since January 1</w:t>
      </w:r>
      <w:r w:rsidRPr="00C825D8">
        <w:rPr>
          <w:rFonts w:ascii="Times New Roman" w:eastAsia="Times New Roman" w:hAnsi="Times New Roman" w:cs="Times New Roman"/>
          <w:color w:val="222222"/>
          <w:sz w:val="14"/>
          <w:szCs w:val="14"/>
          <w:shd w:val="clear" w:color="auto" w:fill="FFFFFF"/>
          <w:vertAlign w:val="superscript"/>
        </w:rPr>
        <w:t>st</w:t>
      </w:r>
      <w:r w:rsidRPr="00C825D8">
        <w:rPr>
          <w:rFonts w:ascii="Times New Roman" w:eastAsia="Times New Roman" w:hAnsi="Times New Roman" w:cs="Times New Roman"/>
          <w:color w:val="222222"/>
          <w:sz w:val="24"/>
          <w:szCs w:val="24"/>
          <w:shd w:val="clear" w:color="auto" w:fill="FFFFFF"/>
        </w:rPr>
        <w:t xml:space="preserve"> of the respective year</w:t>
      </w:r>
    </w:p>
    <w:p w14:paraId="4DBF31B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ainers</w:t>
      </w:r>
      <w:r w:rsidRPr="00C825D8">
        <w:rPr>
          <w:rFonts w:ascii="Times New Roman" w:eastAsia="Times New Roman" w:hAnsi="Times New Roman" w:cs="Times New Roman"/>
          <w:color w:val="222222"/>
          <w:sz w:val="24"/>
          <w:szCs w:val="24"/>
          <w:shd w:val="clear" w:color="auto" w:fill="FFFFFF"/>
        </w:rPr>
        <w:t>: a stock market list of the top stocks within the past day</w:t>
      </w:r>
    </w:p>
    <w:p w14:paraId="3AE1FE7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Losers</w:t>
      </w:r>
      <w:r w:rsidRPr="00C825D8">
        <w:rPr>
          <w:rFonts w:ascii="Times New Roman" w:eastAsia="Times New Roman" w:hAnsi="Times New Roman" w:cs="Times New Roman"/>
          <w:color w:val="222222"/>
          <w:sz w:val="24"/>
          <w:szCs w:val="24"/>
          <w:shd w:val="clear" w:color="auto" w:fill="FFFFFF"/>
        </w:rPr>
        <w:t>: a stock market list of the worst performing stocks within the past day</w:t>
      </w:r>
    </w:p>
    <w:p w14:paraId="0AEBC05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purchased within the entire portfolio</w:t>
      </w:r>
    </w:p>
    <w:p w14:paraId="113DE04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0DD10E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Aft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a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profit after taxes (15% after 1 year, 30% before 1 year)</w:t>
      </w:r>
    </w:p>
    <w:p w14:paraId="2838863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current price of stock based on current market</w:t>
      </w:r>
    </w:p>
    <w:p w14:paraId="1B815C9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3</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4CCB108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purchase date of stock</w:t>
      </w:r>
    </w:p>
    <w:p w14:paraId="25462A44"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urch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price of stock purchased</w:t>
      </w:r>
    </w:p>
    <w:p w14:paraId="0FD04C0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Quantity</w:t>
      </w:r>
      <w:r w:rsidRPr="00C825D8">
        <w:rPr>
          <w:rFonts w:ascii="Times New Roman" w:eastAsia="Times New Roman" w:hAnsi="Times New Roman" w:cs="Times New Roman"/>
          <w:color w:val="222222"/>
          <w:sz w:val="24"/>
          <w:szCs w:val="24"/>
          <w:shd w:val="clear" w:color="auto" w:fill="FFFFFF"/>
        </w:rPr>
        <w:t>: amount of stock purchased</w:t>
      </w:r>
    </w:p>
    <w:p w14:paraId="4501231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lastRenderedPageBreak/>
        <w:t>Current Percent Change</w:t>
      </w:r>
      <w:r w:rsidRPr="00C825D8">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57AB5FC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00130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8B79F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768E7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3E7CA5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EDB31C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A128B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473C5F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287DD69E" w14:textId="77777777" w:rsidR="00C825D8" w:rsidRPr="00C825D8" w:rsidRDefault="00C825D8" w:rsidP="00C825D8">
      <w:pPr>
        <w:spacing w:after="24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p>
    <w:p w14:paraId="2C4C36F7" w14:textId="77777777" w:rsidR="009972FA" w:rsidRPr="00C825D8" w:rsidRDefault="009972FA" w:rsidP="00C825D8"/>
    <w:sectPr w:rsidR="009972FA" w:rsidRPr="00C825D8" w:rsidSect="001E611D">
      <w:headerReference w:type="default" r:id="rId12"/>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1C719" w14:textId="77777777" w:rsidR="00AA2DC1" w:rsidRDefault="00AA2DC1" w:rsidP="00964F7B">
      <w:pPr>
        <w:spacing w:after="0" w:line="240" w:lineRule="auto"/>
      </w:pPr>
      <w:r>
        <w:separator/>
      </w:r>
    </w:p>
  </w:endnote>
  <w:endnote w:type="continuationSeparator" w:id="0">
    <w:p w14:paraId="1F20C6A7" w14:textId="77777777" w:rsidR="00AA2DC1" w:rsidRDefault="00AA2DC1"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2BC51A" w14:textId="77777777" w:rsidR="00AA2DC1" w:rsidRDefault="00AA2DC1" w:rsidP="00964F7B">
      <w:pPr>
        <w:spacing w:after="0" w:line="240" w:lineRule="auto"/>
      </w:pPr>
      <w:r>
        <w:separator/>
      </w:r>
    </w:p>
  </w:footnote>
  <w:footnote w:type="continuationSeparator" w:id="0">
    <w:p w14:paraId="1655243B" w14:textId="77777777" w:rsidR="00AA2DC1" w:rsidRDefault="00AA2DC1"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3473FD" w:rsidRDefault="003473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3473FD" w:rsidRDefault="00347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015173"/>
      <w:docPartObj>
        <w:docPartGallery w:val="Page Numbers (Top of Page)"/>
        <w:docPartUnique/>
      </w:docPartObj>
    </w:sdtPr>
    <w:sdtEndPr>
      <w:rPr>
        <w:noProof/>
      </w:rPr>
    </w:sdtEndPr>
    <w:sdtContent>
      <w:p w14:paraId="53A31AD0" w14:textId="7E69F877" w:rsidR="003473FD" w:rsidRDefault="003473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790A1" w14:textId="77777777" w:rsidR="003473FD" w:rsidRDefault="00347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426D"/>
    <w:multiLevelType w:val="multilevel"/>
    <w:tmpl w:val="17BA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C15DB"/>
    <w:multiLevelType w:val="multilevel"/>
    <w:tmpl w:val="5E98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F6DAD"/>
    <w:multiLevelType w:val="multilevel"/>
    <w:tmpl w:val="9E86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041"/>
    <w:multiLevelType w:val="multilevel"/>
    <w:tmpl w:val="C7CEC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32D26"/>
    <w:multiLevelType w:val="multilevel"/>
    <w:tmpl w:val="72B86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095"/>
    <w:multiLevelType w:val="multilevel"/>
    <w:tmpl w:val="ED2C5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D34A2"/>
    <w:multiLevelType w:val="multilevel"/>
    <w:tmpl w:val="D00CE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6C3ADB"/>
    <w:multiLevelType w:val="multilevel"/>
    <w:tmpl w:val="254C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A044D"/>
    <w:multiLevelType w:val="multilevel"/>
    <w:tmpl w:val="62CC8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BB7C84"/>
    <w:multiLevelType w:val="hybridMultilevel"/>
    <w:tmpl w:val="5BFA1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42AF2"/>
    <w:multiLevelType w:val="multilevel"/>
    <w:tmpl w:val="74E04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C542A9"/>
    <w:multiLevelType w:val="multilevel"/>
    <w:tmpl w:val="22D2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00133"/>
    <w:multiLevelType w:val="multilevel"/>
    <w:tmpl w:val="6EA8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3E329F"/>
    <w:multiLevelType w:val="multilevel"/>
    <w:tmpl w:val="65AC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6A02BB"/>
    <w:multiLevelType w:val="multilevel"/>
    <w:tmpl w:val="C29A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A978A9"/>
    <w:multiLevelType w:val="multilevel"/>
    <w:tmpl w:val="57C47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906B21"/>
    <w:multiLevelType w:val="multilevel"/>
    <w:tmpl w:val="5226E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15898"/>
    <w:multiLevelType w:val="hybridMultilevel"/>
    <w:tmpl w:val="0D140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8D42BD"/>
    <w:multiLevelType w:val="multilevel"/>
    <w:tmpl w:val="1D3A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44285C"/>
    <w:multiLevelType w:val="multilevel"/>
    <w:tmpl w:val="25F0E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920650"/>
    <w:multiLevelType w:val="multilevel"/>
    <w:tmpl w:val="B2AE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02490B"/>
    <w:multiLevelType w:val="multilevel"/>
    <w:tmpl w:val="EB94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0B3198"/>
    <w:multiLevelType w:val="multilevel"/>
    <w:tmpl w:val="B164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92397C"/>
    <w:multiLevelType w:val="multilevel"/>
    <w:tmpl w:val="2D22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8C516A"/>
    <w:multiLevelType w:val="multilevel"/>
    <w:tmpl w:val="1FF8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3431D7"/>
    <w:multiLevelType w:val="multilevel"/>
    <w:tmpl w:val="67E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1D21C0"/>
    <w:multiLevelType w:val="multilevel"/>
    <w:tmpl w:val="0D80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82524B"/>
    <w:multiLevelType w:val="multilevel"/>
    <w:tmpl w:val="8A1E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12"/>
  </w:num>
  <w:num w:numId="3">
    <w:abstractNumId w:val="27"/>
  </w:num>
  <w:num w:numId="4">
    <w:abstractNumId w:val="15"/>
  </w:num>
  <w:num w:numId="5">
    <w:abstractNumId w:val="22"/>
  </w:num>
  <w:num w:numId="6">
    <w:abstractNumId w:val="24"/>
  </w:num>
  <w:num w:numId="7">
    <w:abstractNumId w:val="10"/>
  </w:num>
  <w:num w:numId="8">
    <w:abstractNumId w:val="6"/>
  </w:num>
  <w:num w:numId="9">
    <w:abstractNumId w:val="21"/>
  </w:num>
  <w:num w:numId="10">
    <w:abstractNumId w:val="18"/>
  </w:num>
  <w:num w:numId="11">
    <w:abstractNumId w:val="0"/>
  </w:num>
  <w:num w:numId="12">
    <w:abstractNumId w:val="14"/>
  </w:num>
  <w:num w:numId="13">
    <w:abstractNumId w:val="25"/>
  </w:num>
  <w:num w:numId="14">
    <w:abstractNumId w:val="3"/>
  </w:num>
  <w:num w:numId="15">
    <w:abstractNumId w:val="16"/>
  </w:num>
  <w:num w:numId="16">
    <w:abstractNumId w:val="13"/>
  </w:num>
  <w:num w:numId="17">
    <w:abstractNumId w:val="2"/>
  </w:num>
  <w:num w:numId="18">
    <w:abstractNumId w:val="23"/>
  </w:num>
  <w:num w:numId="19">
    <w:abstractNumId w:val="26"/>
  </w:num>
  <w:num w:numId="20">
    <w:abstractNumId w:val="11"/>
  </w:num>
  <w:num w:numId="21">
    <w:abstractNumId w:val="5"/>
  </w:num>
  <w:num w:numId="22">
    <w:abstractNumId w:val="8"/>
  </w:num>
  <w:num w:numId="23">
    <w:abstractNumId w:val="19"/>
  </w:num>
  <w:num w:numId="24">
    <w:abstractNumId w:val="7"/>
  </w:num>
  <w:num w:numId="25">
    <w:abstractNumId w:val="1"/>
  </w:num>
  <w:num w:numId="26">
    <w:abstractNumId w:val="4"/>
  </w:num>
  <w:num w:numId="27">
    <w:abstractNumId w:val="17"/>
  </w:num>
  <w:num w:numId="28">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08A9"/>
    <w:rsid w:val="000E51B4"/>
    <w:rsid w:val="001013F6"/>
    <w:rsid w:val="001335CE"/>
    <w:rsid w:val="00134990"/>
    <w:rsid w:val="001A63B7"/>
    <w:rsid w:val="001E611D"/>
    <w:rsid w:val="001F68BB"/>
    <w:rsid w:val="0020210D"/>
    <w:rsid w:val="00231888"/>
    <w:rsid w:val="002413D0"/>
    <w:rsid w:val="0025250E"/>
    <w:rsid w:val="00261BB1"/>
    <w:rsid w:val="002629EC"/>
    <w:rsid w:val="00284B1B"/>
    <w:rsid w:val="002B5D84"/>
    <w:rsid w:val="002E5317"/>
    <w:rsid w:val="002F549A"/>
    <w:rsid w:val="00306FBD"/>
    <w:rsid w:val="00310C0D"/>
    <w:rsid w:val="0031467B"/>
    <w:rsid w:val="003473FD"/>
    <w:rsid w:val="00397835"/>
    <w:rsid w:val="003A77AB"/>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90E15"/>
    <w:rsid w:val="006D77AA"/>
    <w:rsid w:val="006E6E77"/>
    <w:rsid w:val="00701A8B"/>
    <w:rsid w:val="00701F7D"/>
    <w:rsid w:val="00705A46"/>
    <w:rsid w:val="00747556"/>
    <w:rsid w:val="007504D8"/>
    <w:rsid w:val="007A425D"/>
    <w:rsid w:val="007F2982"/>
    <w:rsid w:val="007F3CDA"/>
    <w:rsid w:val="00807F34"/>
    <w:rsid w:val="00812D46"/>
    <w:rsid w:val="008334A3"/>
    <w:rsid w:val="00834B28"/>
    <w:rsid w:val="008424E7"/>
    <w:rsid w:val="008430FE"/>
    <w:rsid w:val="00847A8C"/>
    <w:rsid w:val="0085363E"/>
    <w:rsid w:val="00866327"/>
    <w:rsid w:val="00872450"/>
    <w:rsid w:val="00885316"/>
    <w:rsid w:val="00896A2B"/>
    <w:rsid w:val="008B5D1C"/>
    <w:rsid w:val="008D07F9"/>
    <w:rsid w:val="008E3773"/>
    <w:rsid w:val="00901DAA"/>
    <w:rsid w:val="00933E65"/>
    <w:rsid w:val="009435BF"/>
    <w:rsid w:val="009438DB"/>
    <w:rsid w:val="0095145C"/>
    <w:rsid w:val="00953BCF"/>
    <w:rsid w:val="00964F7B"/>
    <w:rsid w:val="009972FA"/>
    <w:rsid w:val="009A7A2E"/>
    <w:rsid w:val="009D1B67"/>
    <w:rsid w:val="009D3F63"/>
    <w:rsid w:val="009F63B8"/>
    <w:rsid w:val="00A02D8A"/>
    <w:rsid w:val="00A3737C"/>
    <w:rsid w:val="00A6453E"/>
    <w:rsid w:val="00A82959"/>
    <w:rsid w:val="00AA2DC1"/>
    <w:rsid w:val="00AC419F"/>
    <w:rsid w:val="00AD5AE1"/>
    <w:rsid w:val="00AF7BC5"/>
    <w:rsid w:val="00B014AA"/>
    <w:rsid w:val="00B93BC8"/>
    <w:rsid w:val="00C115E0"/>
    <w:rsid w:val="00C27612"/>
    <w:rsid w:val="00C34685"/>
    <w:rsid w:val="00C81BAF"/>
    <w:rsid w:val="00C825D8"/>
    <w:rsid w:val="00CE40FC"/>
    <w:rsid w:val="00D20656"/>
    <w:rsid w:val="00D3300C"/>
    <w:rsid w:val="00D90E2F"/>
    <w:rsid w:val="00DB622D"/>
    <w:rsid w:val="00DD0175"/>
    <w:rsid w:val="00DF4E6F"/>
    <w:rsid w:val="00E317D3"/>
    <w:rsid w:val="00E83612"/>
    <w:rsid w:val="00E91C7E"/>
    <w:rsid w:val="00EB1377"/>
    <w:rsid w:val="00EB1C04"/>
    <w:rsid w:val="00EF114C"/>
    <w:rsid w:val="00EF248D"/>
    <w:rsid w:val="00EF58FD"/>
    <w:rsid w:val="00F0383A"/>
    <w:rsid w:val="00F06D4F"/>
    <w:rsid w:val="00F07086"/>
    <w:rsid w:val="00F133E6"/>
    <w:rsid w:val="00F31987"/>
    <w:rsid w:val="00F75FBC"/>
    <w:rsid w:val="00F77EAB"/>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805009424">
      <w:bodyDiv w:val="1"/>
      <w:marLeft w:val="0"/>
      <w:marRight w:val="0"/>
      <w:marTop w:val="0"/>
      <w:marBottom w:val="0"/>
      <w:divBdr>
        <w:top w:val="none" w:sz="0" w:space="0" w:color="auto"/>
        <w:left w:val="none" w:sz="0" w:space="0" w:color="auto"/>
        <w:bottom w:val="none" w:sz="0" w:space="0" w:color="auto"/>
        <w:right w:val="none" w:sz="0" w:space="0" w:color="auto"/>
      </w:divBdr>
      <w:divsChild>
        <w:div w:id="95097229">
          <w:marLeft w:val="0"/>
          <w:marRight w:val="0"/>
          <w:marTop w:val="0"/>
          <w:marBottom w:val="0"/>
          <w:divBdr>
            <w:top w:val="none" w:sz="0" w:space="0" w:color="auto"/>
            <w:left w:val="none" w:sz="0" w:space="0" w:color="auto"/>
            <w:bottom w:val="none" w:sz="0" w:space="0" w:color="auto"/>
            <w:right w:val="none" w:sz="0" w:space="0" w:color="auto"/>
          </w:divBdr>
        </w:div>
      </w:divsChild>
    </w:div>
    <w:div w:id="930554014">
      <w:bodyDiv w:val="1"/>
      <w:marLeft w:val="0"/>
      <w:marRight w:val="0"/>
      <w:marTop w:val="0"/>
      <w:marBottom w:val="0"/>
      <w:divBdr>
        <w:top w:val="none" w:sz="0" w:space="0" w:color="auto"/>
        <w:left w:val="none" w:sz="0" w:space="0" w:color="auto"/>
        <w:bottom w:val="none" w:sz="0" w:space="0" w:color="auto"/>
        <w:right w:val="none" w:sz="0" w:space="0" w:color="auto"/>
      </w:divBdr>
      <w:divsChild>
        <w:div w:id="1741370967">
          <w:marLeft w:val="0"/>
          <w:marRight w:val="0"/>
          <w:marTop w:val="0"/>
          <w:marBottom w:val="0"/>
          <w:divBdr>
            <w:top w:val="none" w:sz="0" w:space="0" w:color="auto"/>
            <w:left w:val="none" w:sz="0" w:space="0" w:color="auto"/>
            <w:bottom w:val="none" w:sz="0" w:space="0" w:color="auto"/>
            <w:right w:val="none" w:sz="0" w:space="0" w:color="auto"/>
          </w:divBdr>
        </w:div>
      </w:divsChild>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672415035">
      <w:bodyDiv w:val="1"/>
      <w:marLeft w:val="0"/>
      <w:marRight w:val="0"/>
      <w:marTop w:val="0"/>
      <w:marBottom w:val="0"/>
      <w:divBdr>
        <w:top w:val="none" w:sz="0" w:space="0" w:color="auto"/>
        <w:left w:val="none" w:sz="0" w:space="0" w:color="auto"/>
        <w:bottom w:val="none" w:sz="0" w:space="0" w:color="auto"/>
        <w:right w:val="none" w:sz="0" w:space="0" w:color="auto"/>
      </w:divBdr>
      <w:divsChild>
        <w:div w:id="1173837146">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06492D-E1BA-44FA-A8FF-97BDC7B67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28</Pages>
  <Words>4034</Words>
  <Characters>2300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21</cp:revision>
  <cp:lastPrinted>2017-11-28T18:10:00Z</cp:lastPrinted>
  <dcterms:created xsi:type="dcterms:W3CDTF">2018-01-22T03:00:00Z</dcterms:created>
  <dcterms:modified xsi:type="dcterms:W3CDTF">2018-04-23T00:21:00Z</dcterms:modified>
</cp:coreProperties>
</file>